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B25AD6E" w14:textId="6887CD07" w:rsidR="003076FD" w:rsidRDefault="00D46D35" w:rsidP="00D46D35">
      <w:pPr>
        <w:jc w:val="center"/>
        <w:rPr>
          <w:rFonts w:asciiTheme="majorBidi" w:hAnsiTheme="majorBidi" w:cstheme="majorBidi"/>
          <w:sz w:val="24"/>
          <w:szCs w:val="24"/>
        </w:rPr>
      </w:pPr>
      <w:r w:rsidRPr="00D46D35">
        <w:rPr>
          <w:rFonts w:asciiTheme="majorBidi" w:hAnsiTheme="majorBidi" w:cstheme="majorBidi"/>
          <w:sz w:val="24"/>
          <w:szCs w:val="24"/>
        </w:rPr>
        <w:t>Practice Interview/QC</w:t>
      </w:r>
    </w:p>
    <w:p w14:paraId="4CEBF551" w14:textId="507416D3" w:rsidR="00DF7FB6" w:rsidRDefault="00DF7FB6" w:rsidP="005D4315">
      <w:pPr>
        <w:pStyle w:val="ListParagraph"/>
        <w:numPr>
          <w:ilvl w:val="0"/>
          <w:numId w:val="3"/>
        </w:numPr>
        <w:rPr>
          <w:rFonts w:asciiTheme="majorBidi" w:hAnsiTheme="majorBidi" w:cstheme="majorBidi"/>
          <w:sz w:val="24"/>
          <w:szCs w:val="24"/>
        </w:rPr>
      </w:pPr>
      <w:r>
        <w:rPr>
          <w:rFonts w:asciiTheme="majorBidi" w:hAnsiTheme="majorBidi" w:cstheme="majorBidi"/>
          <w:b/>
          <w:bCs/>
          <w:sz w:val="24"/>
          <w:szCs w:val="24"/>
        </w:rPr>
        <w:t>Previous Week’s</w:t>
      </w:r>
    </w:p>
    <w:p w14:paraId="0DF0BB17" w14:textId="2B17D8FC" w:rsidR="005D4315" w:rsidRPr="005D4315" w:rsidRDefault="00A76323" w:rsidP="005D4315">
      <w:pPr>
        <w:pStyle w:val="ListParagraph"/>
        <w:numPr>
          <w:ilvl w:val="0"/>
          <w:numId w:val="3"/>
        </w:numPr>
        <w:rPr>
          <w:rFonts w:asciiTheme="majorBidi" w:hAnsiTheme="majorBidi" w:cstheme="majorBidi"/>
          <w:sz w:val="24"/>
          <w:szCs w:val="24"/>
        </w:rPr>
      </w:pPr>
      <w:r w:rsidRPr="00A37FF8">
        <w:rPr>
          <w:rFonts w:asciiTheme="majorBidi" w:hAnsiTheme="majorBidi" w:cstheme="majorBidi"/>
          <w:sz w:val="24"/>
          <w:szCs w:val="24"/>
        </w:rPr>
        <w:t>What do you know of Action methods?</w:t>
      </w:r>
    </w:p>
    <w:p w14:paraId="1A9903EC" w14:textId="5A20D27B" w:rsidR="004A04A8" w:rsidRDefault="004A04A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DNS?</w:t>
      </w:r>
    </w:p>
    <w:p w14:paraId="3837A003" w14:textId="5C403DA1" w:rsidR="003B023F" w:rsidRDefault="003B023F"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need Web Services?</w:t>
      </w:r>
    </w:p>
    <w:p w14:paraId="2789262D" w14:textId="23AAE746" w:rsidR="003B023F" w:rsidRDefault="003B023F" w:rsidP="003B023F">
      <w:pPr>
        <w:pStyle w:val="ListParagraph"/>
        <w:numPr>
          <w:ilvl w:val="1"/>
          <w:numId w:val="3"/>
        </w:numPr>
        <w:rPr>
          <w:rFonts w:asciiTheme="majorBidi" w:hAnsiTheme="majorBidi" w:cstheme="majorBidi"/>
          <w:sz w:val="24"/>
          <w:szCs w:val="24"/>
        </w:rPr>
      </w:pPr>
    </w:p>
    <w:p w14:paraId="0D9D038B" w14:textId="6DB82841" w:rsidR="00FB0BC5" w:rsidRDefault="00FB0BC5"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control flows in JavaScript?</w:t>
      </w:r>
    </w:p>
    <w:p w14:paraId="32E39AE4" w14:textId="6C066548" w:rsidR="00FB0BC5" w:rsidRDefault="00FB0BC5" w:rsidP="00FB0BC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ype coercion normally occurs during control flows</w:t>
      </w:r>
      <w:r w:rsidR="00DB520F">
        <w:rPr>
          <w:rFonts w:asciiTheme="majorBidi" w:hAnsiTheme="majorBidi" w:cstheme="majorBidi"/>
          <w:sz w:val="24"/>
          <w:szCs w:val="24"/>
        </w:rPr>
        <w:t>.</w:t>
      </w:r>
    </w:p>
    <w:p w14:paraId="6743882A" w14:textId="52DCC502" w:rsidR="00411467" w:rsidRDefault="00411467"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Reflect on JavaScipt, CSS, and HTML. How do these (functionally) relate to each other</w:t>
      </w:r>
      <w:r w:rsidR="00600E96">
        <w:rPr>
          <w:rFonts w:asciiTheme="majorBidi" w:hAnsiTheme="majorBidi" w:cstheme="majorBidi"/>
          <w:sz w:val="24"/>
          <w:szCs w:val="24"/>
        </w:rPr>
        <w:t>/How do these interact with each other on the web</w:t>
      </w:r>
      <w:r>
        <w:rPr>
          <w:rFonts w:asciiTheme="majorBidi" w:hAnsiTheme="majorBidi" w:cstheme="majorBidi"/>
          <w:sz w:val="24"/>
          <w:szCs w:val="24"/>
        </w:rPr>
        <w:t>?</w:t>
      </w:r>
    </w:p>
    <w:p w14:paraId="0EEDB2B0" w14:textId="5284945F" w:rsidR="00311839" w:rsidRDefault="00311839"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exactly is loosely coupling?</w:t>
      </w:r>
    </w:p>
    <w:p w14:paraId="433CDFF8" w14:textId="6A8DC752" w:rsidR="00484149" w:rsidRDefault="00484149"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ompare and Contrast AJAX and the Fetch API?</w:t>
      </w:r>
    </w:p>
    <w:p w14:paraId="5C248362" w14:textId="715166F3" w:rsidR="00FF02BE" w:rsidRDefault="00FF02BE" w:rsidP="00FF02B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They both help us make our API calls. </w:t>
      </w:r>
    </w:p>
    <w:p w14:paraId="5AE7672B" w14:textId="5E92D983" w:rsidR="00FF02BE" w:rsidRDefault="00FF02BE" w:rsidP="0032560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AJAX does it by opening an XHR object that is then used to open the request &amp; must capture that data in the XHR object. </w:t>
      </w:r>
    </w:p>
    <w:p w14:paraId="42AF724C" w14:textId="56F36A07" w:rsidR="00325609" w:rsidRDefault="00325609" w:rsidP="0032560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AJAX requests goes through 4 different states</w:t>
      </w:r>
      <w:r w:rsidR="00F25B2E">
        <w:rPr>
          <w:rFonts w:asciiTheme="majorBidi" w:hAnsiTheme="majorBidi" w:cstheme="majorBidi"/>
          <w:sz w:val="24"/>
          <w:szCs w:val="24"/>
        </w:rPr>
        <w:t xml:space="preserve"> before coming back to us in JSON format</w:t>
      </w:r>
      <w:r w:rsidR="007100A4">
        <w:rPr>
          <w:rFonts w:asciiTheme="majorBidi" w:hAnsiTheme="majorBidi" w:cstheme="majorBidi"/>
          <w:sz w:val="24"/>
          <w:szCs w:val="24"/>
        </w:rPr>
        <w:t>.</w:t>
      </w:r>
    </w:p>
    <w:p w14:paraId="53377438" w14:textId="342CEB17" w:rsidR="007100A4" w:rsidRDefault="007100A4" w:rsidP="0032560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Thus, AJAX are unable to implement Promises</w:t>
      </w:r>
    </w:p>
    <w:p w14:paraId="66D6D4C3" w14:textId="6EAB2761" w:rsidR="00B5161E" w:rsidRDefault="00B5161E" w:rsidP="00B5161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Fetch </w:t>
      </w:r>
      <w:r w:rsidR="006E77E9">
        <w:rPr>
          <w:rFonts w:asciiTheme="majorBidi" w:hAnsiTheme="majorBidi" w:cstheme="majorBidi"/>
          <w:sz w:val="24"/>
          <w:szCs w:val="24"/>
        </w:rPr>
        <w:t>implements the use of Promises &amp; that’s a way of making a callback function in our requests</w:t>
      </w:r>
      <w:r w:rsidR="00A442C2">
        <w:rPr>
          <w:rFonts w:asciiTheme="majorBidi" w:hAnsiTheme="majorBidi" w:cstheme="majorBidi"/>
          <w:sz w:val="24"/>
          <w:szCs w:val="24"/>
        </w:rPr>
        <w:t>.</w:t>
      </w:r>
    </w:p>
    <w:p w14:paraId="3712A515" w14:textId="2B1244EB" w:rsidR="007637E1" w:rsidRDefault="007637E1" w:rsidP="007637E1">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Promises makes it easier to implement</w:t>
      </w:r>
      <w:r w:rsidR="0065440F">
        <w:rPr>
          <w:rFonts w:asciiTheme="majorBidi" w:hAnsiTheme="majorBidi" w:cstheme="majorBidi"/>
          <w:sz w:val="24"/>
          <w:szCs w:val="24"/>
        </w:rPr>
        <w:t>.</w:t>
      </w:r>
    </w:p>
    <w:p w14:paraId="72E3D8BE" w14:textId="45B731A1" w:rsidR="001C680B" w:rsidRPr="00590DF4" w:rsidRDefault="001C680B" w:rsidP="00D46D35">
      <w:pPr>
        <w:pStyle w:val="ListParagraph"/>
        <w:numPr>
          <w:ilvl w:val="0"/>
          <w:numId w:val="3"/>
        </w:numPr>
        <w:rPr>
          <w:rFonts w:asciiTheme="majorBidi" w:hAnsiTheme="majorBidi" w:cstheme="majorBidi"/>
          <w:sz w:val="24"/>
          <w:szCs w:val="24"/>
          <w:highlight w:val="yellow"/>
        </w:rPr>
      </w:pPr>
      <w:r w:rsidRPr="00590DF4">
        <w:rPr>
          <w:rFonts w:asciiTheme="majorBidi" w:hAnsiTheme="majorBidi" w:cstheme="majorBidi"/>
          <w:sz w:val="24"/>
          <w:szCs w:val="24"/>
          <w:highlight w:val="yellow"/>
        </w:rPr>
        <w:t>What is the contract for a SOAP service?</w:t>
      </w:r>
    </w:p>
    <w:p w14:paraId="567625C0" w14:textId="5078E62A" w:rsidR="002E3056" w:rsidRDefault="002E3056"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is a SOA architecture different from a monolithic architecture?</w:t>
      </w:r>
    </w:p>
    <w:p w14:paraId="3A942ED8" w14:textId="799FC666" w:rsidR="009438BE" w:rsidRDefault="009438BE"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some best practices for making our web services?</w:t>
      </w:r>
    </w:p>
    <w:p w14:paraId="018B2FFE" w14:textId="5B1003D6" w:rsidR="002F195B" w:rsidRDefault="002F195B"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eb services are for presenting info to a user or another service – so make the info receivable &amp; usable</w:t>
      </w:r>
    </w:p>
    <w:p w14:paraId="10700342" w14:textId="1A195D86" w:rsidR="008849BB" w:rsidRDefault="00DE6D97"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Ensure there’s clear documentation for the resources that are being accessed for clients to understand &amp; match their expectation</w:t>
      </w:r>
      <w:r w:rsidR="00A20951">
        <w:rPr>
          <w:rFonts w:asciiTheme="majorBidi" w:hAnsiTheme="majorBidi" w:cstheme="majorBidi"/>
          <w:sz w:val="24"/>
          <w:szCs w:val="24"/>
        </w:rPr>
        <w:t>.</w:t>
      </w:r>
    </w:p>
    <w:p w14:paraId="5A2591C1" w14:textId="6720B718" w:rsidR="00A20951" w:rsidRDefault="00A20951" w:rsidP="002F195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Ensure on the backend that things are structured to help the functionality of the greater service</w:t>
      </w:r>
    </w:p>
    <w:p w14:paraId="7731EF3D" w14:textId="22754D56" w:rsidR="00A37FF8" w:rsidRDefault="00A37FF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Run me through the AJAX lifecycle.</w:t>
      </w:r>
    </w:p>
    <w:p w14:paraId="092494D1" w14:textId="30950C7A" w:rsidR="00006E67" w:rsidRDefault="00006E67"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ould concurrency be an issue with AJAX?</w:t>
      </w:r>
    </w:p>
    <w:p w14:paraId="610C8460" w14:textId="28E4F5BE" w:rsidR="00006E67" w:rsidRDefault="00006E67" w:rsidP="00006E6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ncurrency is when 2 operations occur in your program at once.</w:t>
      </w:r>
    </w:p>
    <w:p w14:paraId="72B441E0" w14:textId="73B5E671" w:rsidR="00247625" w:rsidRDefault="00247625" w:rsidP="00006E6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It wouldn’t be an issue because it would execute and give you the results </w:t>
      </w:r>
      <w:r w:rsidR="00F0505B">
        <w:rPr>
          <w:rFonts w:asciiTheme="majorBidi" w:hAnsiTheme="majorBidi" w:cstheme="majorBidi"/>
          <w:sz w:val="24"/>
          <w:szCs w:val="24"/>
        </w:rPr>
        <w:t>based on the order that they finish</w:t>
      </w:r>
      <w:r w:rsidR="00371AE9">
        <w:rPr>
          <w:rFonts w:asciiTheme="majorBidi" w:hAnsiTheme="majorBidi" w:cstheme="majorBidi"/>
          <w:sz w:val="24"/>
          <w:szCs w:val="24"/>
        </w:rPr>
        <w:t>.</w:t>
      </w:r>
    </w:p>
    <w:p w14:paraId="3BEEBFA9" w14:textId="4B903AF0" w:rsidR="00DD58D4" w:rsidRPr="00A37FF8" w:rsidRDefault="00DD58D4" w:rsidP="00D46D35">
      <w:pPr>
        <w:pStyle w:val="ListParagraph"/>
        <w:numPr>
          <w:ilvl w:val="0"/>
          <w:numId w:val="3"/>
        </w:numPr>
        <w:rPr>
          <w:rFonts w:asciiTheme="majorBidi" w:hAnsiTheme="majorBidi" w:cstheme="majorBidi"/>
          <w:sz w:val="24"/>
          <w:szCs w:val="24"/>
        </w:rPr>
      </w:pPr>
      <w:r w:rsidRPr="00A37FF8">
        <w:rPr>
          <w:rFonts w:asciiTheme="majorBidi" w:hAnsiTheme="majorBidi" w:cstheme="majorBidi"/>
          <w:sz w:val="24"/>
          <w:szCs w:val="24"/>
        </w:rPr>
        <w:t>What are all the HTTP methods?</w:t>
      </w:r>
    </w:p>
    <w:p w14:paraId="0E8535DC" w14:textId="63F6C008" w:rsidR="00711364" w:rsidRDefault="0071136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akeup of an HTTP request?</w:t>
      </w:r>
    </w:p>
    <w:p w14:paraId="5FA69B03" w14:textId="45CD80A9" w:rsidR="00DD58D4" w:rsidRDefault="00DD58D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HTTP methods are safe verbs?</w:t>
      </w:r>
    </w:p>
    <w:p w14:paraId="77CDA1FE" w14:textId="16B84E91" w:rsidR="00DD58D4" w:rsidRDefault="00DD58D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HTTP methods are idempotent?</w:t>
      </w:r>
    </w:p>
    <w:p w14:paraId="37AAE173" w14:textId="168785BB" w:rsidR="003D1E5D" w:rsidRDefault="003D1E5D"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Is CORS a protocol?</w:t>
      </w:r>
    </w:p>
    <w:p w14:paraId="682206E3" w14:textId="70CE1192" w:rsidR="00244274" w:rsidRDefault="00244274"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en you have some arrays in your JavaScript code, how would you </w:t>
      </w:r>
      <w:r w:rsidR="00912CA2">
        <w:rPr>
          <w:rFonts w:asciiTheme="majorBidi" w:hAnsiTheme="majorBidi" w:cstheme="majorBidi"/>
          <w:sz w:val="24"/>
          <w:szCs w:val="24"/>
        </w:rPr>
        <w:t>access</w:t>
      </w:r>
      <w:r>
        <w:rPr>
          <w:rFonts w:asciiTheme="majorBidi" w:hAnsiTheme="majorBidi" w:cstheme="majorBidi"/>
          <w:sz w:val="24"/>
          <w:szCs w:val="24"/>
        </w:rPr>
        <w:t xml:space="preserve"> </w:t>
      </w:r>
      <w:r w:rsidR="00912CA2">
        <w:rPr>
          <w:rFonts w:asciiTheme="majorBidi" w:hAnsiTheme="majorBidi" w:cstheme="majorBidi"/>
          <w:sz w:val="24"/>
          <w:szCs w:val="24"/>
        </w:rPr>
        <w:t xml:space="preserve">an </w:t>
      </w:r>
      <w:r>
        <w:rPr>
          <w:rFonts w:asciiTheme="majorBidi" w:hAnsiTheme="majorBidi" w:cstheme="majorBidi"/>
          <w:sz w:val="24"/>
          <w:szCs w:val="24"/>
        </w:rPr>
        <w:t>element</w:t>
      </w:r>
      <w:r w:rsidR="00912CA2">
        <w:rPr>
          <w:rFonts w:asciiTheme="majorBidi" w:hAnsiTheme="majorBidi" w:cstheme="majorBidi"/>
          <w:sz w:val="24"/>
          <w:szCs w:val="24"/>
        </w:rPr>
        <w:t xml:space="preserve"> in your array</w:t>
      </w:r>
      <w:r>
        <w:rPr>
          <w:rFonts w:asciiTheme="majorBidi" w:hAnsiTheme="majorBidi" w:cstheme="majorBidi"/>
          <w:sz w:val="24"/>
          <w:szCs w:val="24"/>
        </w:rPr>
        <w:t>?</w:t>
      </w:r>
    </w:p>
    <w:p w14:paraId="2C8503C1" w14:textId="61E4DD55" w:rsidR="00470D2F" w:rsidRDefault="008A1BC6" w:rsidP="008A1BC6">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ype coercion in JavaScript?</w:t>
      </w:r>
    </w:p>
    <w:p w14:paraId="7F4E9837" w14:textId="43A31772" w:rsidR="001421A1" w:rsidRDefault="001421A1"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lastRenderedPageBreak/>
        <w:t>What are the function types in JavaScript?</w:t>
      </w:r>
    </w:p>
    <w:p w14:paraId="62C7460E" w14:textId="20051E43" w:rsidR="00EA728C" w:rsidRDefault="00EA728C"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ifferent scopes in JavaS</w:t>
      </w:r>
      <w:r w:rsidR="008606D2">
        <w:rPr>
          <w:rFonts w:asciiTheme="majorBidi" w:hAnsiTheme="majorBidi" w:cstheme="majorBidi"/>
          <w:sz w:val="24"/>
          <w:szCs w:val="24"/>
        </w:rPr>
        <w:t>c</w:t>
      </w:r>
      <w:r>
        <w:rPr>
          <w:rFonts w:asciiTheme="majorBidi" w:hAnsiTheme="majorBidi" w:cstheme="majorBidi"/>
          <w:sz w:val="24"/>
          <w:szCs w:val="24"/>
        </w:rPr>
        <w:t>ript?</w:t>
      </w:r>
    </w:p>
    <w:p w14:paraId="66C2D30C" w14:textId="54929FB5" w:rsidR="007B69F9" w:rsidRPr="007B69F9" w:rsidRDefault="007B69F9"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types of web services?</w:t>
      </w:r>
    </w:p>
    <w:p w14:paraId="1EB9B08B" w14:textId="40687950" w:rsidR="00A76323" w:rsidRDefault="00A76323"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difference between undefined &amp; null?</w:t>
      </w:r>
    </w:p>
    <w:p w14:paraId="3637A5F6" w14:textId="270DE8FD"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faster: SOAP or REST?</w:t>
      </w:r>
    </w:p>
    <w:p w14:paraId="5BAFF75E" w14:textId="65529324"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essaging format of SOAP?</w:t>
      </w:r>
    </w:p>
    <w:p w14:paraId="2BE3C876" w14:textId="30832330"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rotocols does SOAP use?</w:t>
      </w:r>
    </w:p>
    <w:p w14:paraId="1232ACAC" w14:textId="0B5A7007" w:rsidR="007B2DBA" w:rsidRPr="00E05D10" w:rsidRDefault="007B2DBA" w:rsidP="007B2DBA">
      <w:pPr>
        <w:pStyle w:val="ListParagraph"/>
        <w:numPr>
          <w:ilvl w:val="0"/>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What protocols does REST API use?</w:t>
      </w:r>
    </w:p>
    <w:p w14:paraId="2174BB28" w14:textId="701C8BF8"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more secure: SOAP or REST API?</w:t>
      </w:r>
    </w:p>
    <w:p w14:paraId="3EEED929" w14:textId="62120A57" w:rsidR="00C9026C" w:rsidRDefault="00C9026C" w:rsidP="00A7632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can you create a SOAP service in .NET?</w:t>
      </w:r>
    </w:p>
    <w:p w14:paraId="6923928E" w14:textId="01B84E37" w:rsidR="00C9026C" w:rsidRPr="00C9026C" w:rsidRDefault="00C9026C" w:rsidP="00C9026C">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Is there a specific framework to create a SOAP in .NET?</w:t>
      </w:r>
    </w:p>
    <w:p w14:paraId="598F052F" w14:textId="030B0DD2" w:rsidR="00C9026C" w:rsidRPr="00E05D10" w:rsidRDefault="00C9026C" w:rsidP="00C9026C">
      <w:pPr>
        <w:pStyle w:val="ListParagraph"/>
        <w:numPr>
          <w:ilvl w:val="0"/>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How can you create a REST API in .NET?</w:t>
      </w:r>
    </w:p>
    <w:p w14:paraId="5A1DD94D" w14:textId="56298B5C" w:rsidR="00C9026C" w:rsidRDefault="00C9026C" w:rsidP="00C9026C">
      <w:pPr>
        <w:pStyle w:val="ListParagraph"/>
        <w:numPr>
          <w:ilvl w:val="1"/>
          <w:numId w:val="3"/>
        </w:numPr>
        <w:rPr>
          <w:rFonts w:asciiTheme="majorBidi" w:hAnsiTheme="majorBidi" w:cstheme="majorBidi"/>
          <w:sz w:val="24"/>
          <w:szCs w:val="24"/>
          <w:highlight w:val="yellow"/>
        </w:rPr>
      </w:pPr>
      <w:r w:rsidRPr="00E05D10">
        <w:rPr>
          <w:rFonts w:asciiTheme="majorBidi" w:hAnsiTheme="majorBidi" w:cstheme="majorBidi"/>
          <w:sz w:val="24"/>
          <w:szCs w:val="24"/>
          <w:highlight w:val="yellow"/>
        </w:rPr>
        <w:t>Is there a specific framework to create a REST API in .NET?</w:t>
      </w:r>
    </w:p>
    <w:p w14:paraId="12D43DC3" w14:textId="31524106" w:rsidR="005C5E95" w:rsidRDefault="005C5E95" w:rsidP="005C5E95">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eb API framework</w:t>
      </w:r>
    </w:p>
    <w:p w14:paraId="5AF2376C" w14:textId="77777777" w:rsidR="00913C85" w:rsidRDefault="00913C85" w:rsidP="00913C85">
      <w:pPr>
        <w:pStyle w:val="ListParagraph"/>
        <w:numPr>
          <w:ilvl w:val="0"/>
          <w:numId w:val="3"/>
        </w:numPr>
        <w:rPr>
          <w:rFonts w:asciiTheme="majorBidi" w:hAnsiTheme="majorBidi" w:cstheme="majorBidi"/>
          <w:sz w:val="24"/>
          <w:szCs w:val="24"/>
          <w:highlight w:val="yellow"/>
        </w:rPr>
      </w:pPr>
      <w:r w:rsidRPr="00E23E20">
        <w:rPr>
          <w:rFonts w:asciiTheme="majorBidi" w:hAnsiTheme="majorBidi" w:cstheme="majorBidi"/>
          <w:sz w:val="24"/>
          <w:szCs w:val="24"/>
          <w:highlight w:val="yellow"/>
        </w:rPr>
        <w:t xml:space="preserve">How is </w:t>
      </w:r>
      <w:r>
        <w:rPr>
          <w:rFonts w:asciiTheme="majorBidi" w:hAnsiTheme="majorBidi" w:cstheme="majorBidi"/>
          <w:sz w:val="24"/>
          <w:szCs w:val="24"/>
          <w:highlight w:val="yellow"/>
        </w:rPr>
        <w:t xml:space="preserve">the </w:t>
      </w:r>
      <w:r w:rsidRPr="00E23E20">
        <w:rPr>
          <w:rFonts w:asciiTheme="majorBidi" w:hAnsiTheme="majorBidi" w:cstheme="majorBidi"/>
          <w:sz w:val="24"/>
          <w:szCs w:val="24"/>
          <w:highlight w:val="yellow"/>
        </w:rPr>
        <w:t>WSDL used in REST API?</w:t>
      </w:r>
    </w:p>
    <w:p w14:paraId="19451B01" w14:textId="5D8BF273" w:rsidR="00913C85" w:rsidRDefault="00913C85" w:rsidP="00913C85">
      <w:pPr>
        <w:pStyle w:val="ListParagraph"/>
        <w:numPr>
          <w:ilvl w:val="0"/>
          <w:numId w:val="3"/>
        </w:numPr>
        <w:rPr>
          <w:rFonts w:asciiTheme="majorBidi" w:hAnsiTheme="majorBidi" w:cstheme="majorBidi"/>
          <w:sz w:val="24"/>
          <w:szCs w:val="24"/>
          <w:highlight w:val="yellow"/>
        </w:rPr>
      </w:pPr>
      <w:r>
        <w:rPr>
          <w:rFonts w:asciiTheme="majorBidi" w:hAnsiTheme="majorBidi" w:cstheme="majorBidi"/>
          <w:sz w:val="24"/>
          <w:szCs w:val="24"/>
          <w:highlight w:val="yellow"/>
        </w:rPr>
        <w:t>How is the WSDL used in SOAP?</w:t>
      </w:r>
    </w:p>
    <w:p w14:paraId="5CE11292" w14:textId="3399FF7D" w:rsidR="005D4315" w:rsidRDefault="007D2D98" w:rsidP="005D4315">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SDL offers more security on top of itself where data cant be manipulated between transfer</w:t>
      </w:r>
    </w:p>
    <w:p w14:paraId="383EC401" w14:textId="1F6D1047" w:rsidR="00913C85" w:rsidRPr="00711364" w:rsidRDefault="00913C85" w:rsidP="00711364">
      <w:pPr>
        <w:pStyle w:val="ListParagraph"/>
        <w:numPr>
          <w:ilvl w:val="0"/>
          <w:numId w:val="3"/>
        </w:numPr>
        <w:rPr>
          <w:rFonts w:asciiTheme="majorBidi" w:hAnsiTheme="majorBidi" w:cstheme="majorBidi"/>
          <w:sz w:val="24"/>
          <w:szCs w:val="24"/>
          <w:highlight w:val="yellow"/>
        </w:rPr>
      </w:pPr>
      <w:r>
        <w:rPr>
          <w:rFonts w:asciiTheme="majorBidi" w:hAnsiTheme="majorBidi" w:cstheme="majorBidi"/>
          <w:sz w:val="24"/>
          <w:szCs w:val="24"/>
          <w:highlight w:val="yellow"/>
        </w:rPr>
        <w:t>How does SOA better structure our APIs?</w:t>
      </w:r>
    </w:p>
    <w:p w14:paraId="6FD10742" w14:textId="438F07F5" w:rsidR="007B69F9" w:rsidRDefault="007B2DBA"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 all about?</w:t>
      </w:r>
    </w:p>
    <w:p w14:paraId="61311519" w14:textId="4D6D5E71" w:rsidR="000304E0" w:rsidRDefault="000304E0" w:rsidP="000304E0">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API controller vs MVC controllers?</w:t>
      </w:r>
    </w:p>
    <w:p w14:paraId="1B0C530C" w14:textId="6CBA760B" w:rsidR="000304E0" w:rsidRDefault="000304E0"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MVC controller returns views because it is inherited from Controller class</w:t>
      </w:r>
    </w:p>
    <w:p w14:paraId="337D786F" w14:textId="3871A3CD" w:rsidR="000304E0" w:rsidRDefault="000304E0"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API Controller returns data because it is inherited from API Controller</w:t>
      </w:r>
    </w:p>
    <w:p w14:paraId="7AA5C629" w14:textId="789AD80A" w:rsidR="000177D3" w:rsidRDefault="000177D3" w:rsidP="000304E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hus because of the different inheritance they have different action methods</w:t>
      </w:r>
    </w:p>
    <w:p w14:paraId="79476E1A" w14:textId="1A0E5C68" w:rsidR="007B69F9" w:rsidRDefault="007B69F9" w:rsidP="007B69F9">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rawbacks of SOA?</w:t>
      </w:r>
    </w:p>
    <w:p w14:paraId="33FBD2B4" w14:textId="7AF97759" w:rsidR="007B69F9" w:rsidRDefault="007B69F9" w:rsidP="007B69F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Can you give an example of a </w:t>
      </w:r>
      <w:r w:rsidR="00E56E11">
        <w:rPr>
          <w:rFonts w:asciiTheme="majorBidi" w:hAnsiTheme="majorBidi" w:cstheme="majorBidi"/>
          <w:sz w:val="24"/>
          <w:szCs w:val="24"/>
        </w:rPr>
        <w:t>drawback of SOA and an alternate architectural pattern?</w:t>
      </w:r>
    </w:p>
    <w:p w14:paraId="298B288F" w14:textId="1FF78AE9" w:rsidR="00E56E11" w:rsidRDefault="00E56E11"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RESTful constraints/principles?</w:t>
      </w:r>
    </w:p>
    <w:p w14:paraId="7698C1B1" w14:textId="7F66A10A" w:rsidR="00CF4DB3" w:rsidRDefault="00CF4DB3"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an you explain HATEOAS?</w:t>
      </w:r>
    </w:p>
    <w:p w14:paraId="1F3CFF63" w14:textId="1FB89811" w:rsidR="008606D2" w:rsidRDefault="008606D2"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 resource in a RESTful service?</w:t>
      </w:r>
    </w:p>
    <w:p w14:paraId="07AE7452" w14:textId="00269420" w:rsidR="00402D18" w:rsidRDefault="00402D18"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Lexington scope?</w:t>
      </w:r>
    </w:p>
    <w:p w14:paraId="630D4BF1" w14:textId="7DAC237F" w:rsidR="000236E7" w:rsidRDefault="000236E7" w:rsidP="000236E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There is a global scope &amp; a block scope in JS.</w:t>
      </w:r>
    </w:p>
    <w:p w14:paraId="4FDAA856" w14:textId="34950980" w:rsidR="000236E7" w:rsidRDefault="000236E7" w:rsidP="000236E7">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Lexington scope is just a special block scope.</w:t>
      </w:r>
    </w:p>
    <w:p w14:paraId="549A52E2" w14:textId="2F10EAE7" w:rsidR="000236E7" w:rsidRDefault="000236E7" w:rsidP="000236E7">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How to designate between Lexington scope &amp; function scope is by using the let keyword</w:t>
      </w:r>
      <w:r w:rsidR="005D4315">
        <w:rPr>
          <w:rFonts w:asciiTheme="majorBidi" w:hAnsiTheme="majorBidi" w:cstheme="majorBidi"/>
          <w:sz w:val="24"/>
          <w:szCs w:val="24"/>
        </w:rPr>
        <w:t>.</w:t>
      </w:r>
    </w:p>
    <w:p w14:paraId="6B516185" w14:textId="7FC85D38" w:rsidR="00E05D10" w:rsidRDefault="00A3309E" w:rsidP="00E56E1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Can a datable, like records be accessed/called as a resource</w:t>
      </w:r>
      <w:r w:rsidR="00051D66">
        <w:rPr>
          <w:rFonts w:asciiTheme="majorBidi" w:hAnsiTheme="majorBidi" w:cstheme="majorBidi"/>
          <w:sz w:val="24"/>
          <w:szCs w:val="24"/>
        </w:rPr>
        <w:t>?</w:t>
      </w:r>
    </w:p>
    <w:p w14:paraId="44AD387C" w14:textId="4F461A21" w:rsidR="00051D66" w:rsidRDefault="00051D66" w:rsidP="00051D66">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bout a tomato? -Is the tomato is an object (Answer)</w:t>
      </w:r>
    </w:p>
    <w:p w14:paraId="4F6549BE" w14:textId="13AE285C" w:rsidR="0098363C" w:rsidRPr="001318DC" w:rsidRDefault="0098363C" w:rsidP="0098363C">
      <w:pPr>
        <w:pStyle w:val="ListParagraph"/>
        <w:numPr>
          <w:ilvl w:val="0"/>
          <w:numId w:val="3"/>
        </w:numPr>
        <w:rPr>
          <w:rFonts w:asciiTheme="majorBidi" w:hAnsiTheme="majorBidi" w:cstheme="majorBidi"/>
          <w:sz w:val="24"/>
          <w:szCs w:val="24"/>
          <w:highlight w:val="yellow"/>
        </w:rPr>
      </w:pPr>
      <w:r w:rsidRPr="001318DC">
        <w:rPr>
          <w:rFonts w:asciiTheme="majorBidi" w:hAnsiTheme="majorBidi" w:cstheme="majorBidi"/>
          <w:sz w:val="24"/>
          <w:szCs w:val="24"/>
          <w:highlight w:val="yellow"/>
        </w:rPr>
        <w:t>What is content negotiation in RESTful API?</w:t>
      </w:r>
    </w:p>
    <w:p w14:paraId="1B4F07BF" w14:textId="526AB22D" w:rsidR="00BB3241" w:rsidRDefault="00BB3241" w:rsidP="00BB3241">
      <w:pPr>
        <w:pStyle w:val="ListParagraph"/>
        <w:numPr>
          <w:ilvl w:val="1"/>
          <w:numId w:val="3"/>
        </w:numPr>
        <w:rPr>
          <w:rFonts w:asciiTheme="majorBidi" w:hAnsiTheme="majorBidi" w:cstheme="majorBidi"/>
          <w:sz w:val="24"/>
          <w:szCs w:val="24"/>
          <w:highlight w:val="yellow"/>
        </w:rPr>
      </w:pPr>
      <w:r w:rsidRPr="001318DC">
        <w:rPr>
          <w:rFonts w:asciiTheme="majorBidi" w:hAnsiTheme="majorBidi" w:cstheme="majorBidi"/>
          <w:sz w:val="24"/>
          <w:szCs w:val="24"/>
          <w:highlight w:val="yellow"/>
        </w:rPr>
        <w:t>Keeping track of what you’re getting from a database</w:t>
      </w:r>
    </w:p>
    <w:p w14:paraId="624250DF" w14:textId="36986637" w:rsidR="00AA6B1F" w:rsidRPr="00311839" w:rsidRDefault="00AA6B1F" w:rsidP="00311839">
      <w:pPr>
        <w:pStyle w:val="ListParagraph"/>
        <w:numPr>
          <w:ilvl w:val="1"/>
          <w:numId w:val="3"/>
        </w:numPr>
        <w:rPr>
          <w:rFonts w:asciiTheme="majorBidi" w:hAnsiTheme="majorBidi" w:cstheme="majorBidi"/>
          <w:sz w:val="24"/>
          <w:szCs w:val="24"/>
        </w:rPr>
      </w:pPr>
      <w:r w:rsidRPr="004C678D">
        <w:rPr>
          <w:rFonts w:asciiTheme="majorBidi" w:hAnsiTheme="majorBidi" w:cstheme="majorBidi"/>
          <w:sz w:val="24"/>
          <w:szCs w:val="24"/>
        </w:rPr>
        <w:t>Where can I request this?</w:t>
      </w:r>
    </w:p>
    <w:p w14:paraId="0FCCA0BF" w14:textId="451F7696" w:rsidR="004C678D" w:rsidRPr="00821122" w:rsidRDefault="004C678D" w:rsidP="001318DC">
      <w:pPr>
        <w:pStyle w:val="ListParagraph"/>
        <w:numPr>
          <w:ilvl w:val="0"/>
          <w:numId w:val="3"/>
        </w:numPr>
        <w:rPr>
          <w:rFonts w:asciiTheme="majorBidi" w:hAnsiTheme="majorBidi" w:cstheme="majorBidi"/>
          <w:sz w:val="24"/>
          <w:szCs w:val="24"/>
        </w:rPr>
      </w:pPr>
      <w:r w:rsidRPr="00821122">
        <w:rPr>
          <w:rFonts w:asciiTheme="majorBidi" w:hAnsiTheme="majorBidi" w:cstheme="majorBidi"/>
          <w:sz w:val="24"/>
          <w:szCs w:val="24"/>
        </w:rPr>
        <w:t>What is model binding in ASP.NET Core?</w:t>
      </w:r>
    </w:p>
    <w:p w14:paraId="63151F73" w14:textId="6F1088DD" w:rsidR="004D0E70" w:rsidRDefault="004D0E70" w:rsidP="001318DC">
      <w:pPr>
        <w:pStyle w:val="ListParagraph"/>
        <w:numPr>
          <w:ilvl w:val="0"/>
          <w:numId w:val="3"/>
        </w:numPr>
        <w:rPr>
          <w:rFonts w:asciiTheme="majorBidi" w:hAnsiTheme="majorBidi" w:cstheme="majorBidi"/>
          <w:sz w:val="24"/>
          <w:szCs w:val="24"/>
        </w:rPr>
      </w:pPr>
      <w:r w:rsidRPr="00821122">
        <w:rPr>
          <w:rFonts w:asciiTheme="majorBidi" w:hAnsiTheme="majorBidi" w:cstheme="majorBidi"/>
          <w:sz w:val="24"/>
          <w:szCs w:val="24"/>
        </w:rPr>
        <w:t xml:space="preserve">What are the different </w:t>
      </w:r>
      <w:r w:rsidR="0075363B" w:rsidRPr="00821122">
        <w:rPr>
          <w:rFonts w:asciiTheme="majorBidi" w:hAnsiTheme="majorBidi" w:cstheme="majorBidi"/>
          <w:sz w:val="24"/>
          <w:szCs w:val="24"/>
        </w:rPr>
        <w:t>ActionResults</w:t>
      </w:r>
      <w:r w:rsidRPr="00821122">
        <w:rPr>
          <w:rFonts w:asciiTheme="majorBidi" w:hAnsiTheme="majorBidi" w:cstheme="majorBidi"/>
          <w:sz w:val="24"/>
          <w:szCs w:val="24"/>
        </w:rPr>
        <w:t xml:space="preserve"> in a web API?</w:t>
      </w:r>
    </w:p>
    <w:p w14:paraId="685F679D" w14:textId="7AE0D5BB" w:rsidR="00821122" w:rsidRDefault="00821122" w:rsidP="001318D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would you do error handling in ASP.NET Core API?</w:t>
      </w:r>
    </w:p>
    <w:p w14:paraId="1E746A0F" w14:textId="3D31656C" w:rsidR="00821122" w:rsidRDefault="000B19DA" w:rsidP="0082112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lastRenderedPageBreak/>
        <w:t>Use a catch statement to ‘catch’ &amp; can also ‘catch in a then statement</w:t>
      </w:r>
    </w:p>
    <w:p w14:paraId="2B0CA40C" w14:textId="63BEF0EA" w:rsidR="00AD4D1E" w:rsidRDefault="00D05BBD" w:rsidP="00AD4D1E">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ith ES6, what are some of the new features in JavaScript?</w:t>
      </w:r>
    </w:p>
    <w:p w14:paraId="2F2D31DA" w14:textId="24CE1741" w:rsidR="00D05BBD" w:rsidRDefault="00D05BBD" w:rsidP="00D05BB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Let, the ability to use asynchronous methods, try/catch blocks</w:t>
      </w:r>
      <w:r w:rsidR="001E6148">
        <w:rPr>
          <w:rFonts w:asciiTheme="majorBidi" w:hAnsiTheme="majorBidi" w:cstheme="majorBidi"/>
          <w:sz w:val="24"/>
          <w:szCs w:val="24"/>
        </w:rPr>
        <w:t>?</w:t>
      </w:r>
    </w:p>
    <w:p w14:paraId="115EEF62" w14:textId="4DFB8E14" w:rsidR="00B25741" w:rsidRDefault="00B25741" w:rsidP="00B25741">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is asynchronous function then?</w:t>
      </w:r>
    </w:p>
    <w:p w14:paraId="46866EE1" w14:textId="4D76B82F" w:rsidR="00EE1005" w:rsidRDefault="00EE1005" w:rsidP="00EE1005">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The use of an async modifier &amp; the implementation of await</w:t>
      </w:r>
    </w:p>
    <w:p w14:paraId="5E84B917" w14:textId="0AAD70D6" w:rsidR="000A0F1C" w:rsidRDefault="000A0F1C" w:rsidP="000A0F1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makes something asynchronous?</w:t>
      </w:r>
    </w:p>
    <w:p w14:paraId="3ACE767E" w14:textId="5C8A67FB" w:rsidR="000A0F1C" w:rsidRDefault="000A0F1C" w:rsidP="000A0F1C">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You have to wait for </w:t>
      </w:r>
      <w:r w:rsidR="001B027E">
        <w:rPr>
          <w:rFonts w:asciiTheme="majorBidi" w:hAnsiTheme="majorBidi" w:cstheme="majorBidi"/>
          <w:sz w:val="24"/>
          <w:szCs w:val="24"/>
        </w:rPr>
        <w:t xml:space="preserve">a function </w:t>
      </w:r>
      <w:r w:rsidR="00507013">
        <w:rPr>
          <w:rFonts w:asciiTheme="majorBidi" w:hAnsiTheme="majorBidi" w:cstheme="majorBidi"/>
          <w:sz w:val="24"/>
          <w:szCs w:val="24"/>
        </w:rPr>
        <w:t>to finish</w:t>
      </w:r>
      <w:r w:rsidR="001B027E">
        <w:rPr>
          <w:rFonts w:asciiTheme="majorBidi" w:hAnsiTheme="majorBidi" w:cstheme="majorBidi"/>
          <w:sz w:val="24"/>
          <w:szCs w:val="24"/>
        </w:rPr>
        <w:t xml:space="preserve"> </w:t>
      </w:r>
      <w:r w:rsidR="003C3C07">
        <w:rPr>
          <w:rFonts w:asciiTheme="majorBidi" w:hAnsiTheme="majorBidi" w:cstheme="majorBidi"/>
          <w:sz w:val="24"/>
          <w:szCs w:val="24"/>
        </w:rPr>
        <w:t>(a different function must complete a complete a task and return)</w:t>
      </w:r>
    </w:p>
    <w:p w14:paraId="44C40012" w14:textId="4E37F34D" w:rsidR="00E6380F" w:rsidRDefault="00E6380F" w:rsidP="00E6380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roperties make JavaScript usable/viable/useful as a programming language?</w:t>
      </w:r>
    </w:p>
    <w:p w14:paraId="537DACFC" w14:textId="44782D34" w:rsidR="00E6380F" w:rsidRDefault="00E6380F" w:rsidP="00E6380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JIT, easy to deploy, can be </w:t>
      </w:r>
    </w:p>
    <w:p w14:paraId="516AF0B1" w14:textId="3ED62449" w:rsidR="00E6380F" w:rsidRDefault="00E6380F" w:rsidP="00E6380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he drawbacks of JavaScript?</w:t>
      </w:r>
    </w:p>
    <w:p w14:paraId="383AEACC" w14:textId="5CB88C32" w:rsidR="00E6380F" w:rsidRDefault="005B1DA6" w:rsidP="00E6380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Debugging is </w:t>
      </w:r>
      <w:r w:rsidR="00A12F8B">
        <w:rPr>
          <w:rFonts w:asciiTheme="majorBidi" w:hAnsiTheme="majorBidi" w:cstheme="majorBidi"/>
          <w:sz w:val="24"/>
          <w:szCs w:val="24"/>
        </w:rPr>
        <w:t xml:space="preserve">harder due to </w:t>
      </w:r>
      <w:r w:rsidR="00FA6111">
        <w:rPr>
          <w:rFonts w:asciiTheme="majorBidi" w:hAnsiTheme="majorBidi" w:cstheme="majorBidi"/>
          <w:sz w:val="24"/>
          <w:szCs w:val="24"/>
        </w:rPr>
        <w:t>JIT compilation</w:t>
      </w:r>
    </w:p>
    <w:p w14:paraId="2AFBEE2D" w14:textId="4ABE580C" w:rsidR="00A12F8B" w:rsidRDefault="00A12F8B" w:rsidP="00A12F8B">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some paradigms that JavaScript supports?</w:t>
      </w:r>
    </w:p>
    <w:p w14:paraId="034494B0" w14:textId="007A9336" w:rsidR="00280173" w:rsidRDefault="00280173" w:rsidP="00280173">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OOP, </w:t>
      </w:r>
      <w:r w:rsidR="00AA18D5">
        <w:rPr>
          <w:rFonts w:asciiTheme="majorBidi" w:hAnsiTheme="majorBidi" w:cstheme="majorBidi"/>
          <w:sz w:val="24"/>
          <w:szCs w:val="24"/>
        </w:rPr>
        <w:t>imperative</w:t>
      </w:r>
      <w:r w:rsidR="00B270CE">
        <w:rPr>
          <w:rFonts w:asciiTheme="majorBidi" w:hAnsiTheme="majorBidi" w:cstheme="majorBidi"/>
          <w:sz w:val="24"/>
          <w:szCs w:val="24"/>
        </w:rPr>
        <w:t>,</w:t>
      </w:r>
      <w:r w:rsidR="00AA18D5">
        <w:rPr>
          <w:rFonts w:asciiTheme="majorBidi" w:hAnsiTheme="majorBidi" w:cstheme="majorBidi"/>
          <w:sz w:val="24"/>
          <w:szCs w:val="24"/>
        </w:rPr>
        <w:t xml:space="preserve"> declarative (functional programming) paradigms</w:t>
      </w:r>
      <w:r w:rsidR="009C0892">
        <w:rPr>
          <w:rFonts w:asciiTheme="majorBidi" w:hAnsiTheme="majorBidi" w:cstheme="majorBidi"/>
          <w:sz w:val="24"/>
          <w:szCs w:val="24"/>
        </w:rPr>
        <w:t>?</w:t>
      </w:r>
    </w:p>
    <w:p w14:paraId="13149DB8" w14:textId="16137BC2" w:rsidR="00245CF7" w:rsidRDefault="00245CF7" w:rsidP="00245CF7">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WSDL (wiz-dol)?</w:t>
      </w:r>
    </w:p>
    <w:p w14:paraId="0302D6CF" w14:textId="4EDC4435" w:rsidR="00A76323" w:rsidRPr="00124C06" w:rsidRDefault="00A76323" w:rsidP="00124C06">
      <w:pPr>
        <w:pStyle w:val="ListParagraph"/>
        <w:numPr>
          <w:ilvl w:val="0"/>
          <w:numId w:val="3"/>
        </w:numPr>
        <w:rPr>
          <w:rFonts w:asciiTheme="majorBidi" w:hAnsiTheme="majorBidi" w:cstheme="majorBidi"/>
          <w:b/>
          <w:bCs/>
          <w:sz w:val="24"/>
          <w:szCs w:val="24"/>
        </w:rPr>
      </w:pPr>
      <w:r w:rsidRPr="006D1FF3">
        <w:rPr>
          <w:rFonts w:asciiTheme="majorBidi" w:hAnsiTheme="majorBidi" w:cstheme="majorBidi"/>
          <w:b/>
          <w:bCs/>
          <w:sz w:val="24"/>
          <w:szCs w:val="24"/>
        </w:rPr>
        <w:t>Previous Weeks’ Content</w:t>
      </w:r>
    </w:p>
    <w:p w14:paraId="72098E16" w14:textId="62C5CA0D" w:rsidR="00415068" w:rsidRDefault="00415068" w:rsidP="00D46D35">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JAX?</w:t>
      </w:r>
    </w:p>
    <w:p w14:paraId="58E540B1" w14:textId="1DE33238" w:rsidR="005F2353" w:rsidRDefault="005F2353" w:rsidP="005F2353">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an you explain how AJAX works/the AJAX lifecycle?</w:t>
      </w:r>
    </w:p>
    <w:p w14:paraId="684453D3" w14:textId="35747084" w:rsidR="006146D2" w:rsidRDefault="006146D2" w:rsidP="006146D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two major features of AJAX?</w:t>
      </w:r>
    </w:p>
    <w:p w14:paraId="3F2F8D1D" w14:textId="33446B2A" w:rsidR="002D7E65" w:rsidRPr="002D7E65" w:rsidRDefault="002D7E65" w:rsidP="002D7E6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difference between AJAX &amp; Fetch?</w:t>
      </w:r>
    </w:p>
    <w:p w14:paraId="0EDA6B66" w14:textId="6F8E89F7" w:rsidR="00415068" w:rsidRDefault="00415068" w:rsidP="00415068">
      <w:pPr>
        <w:pStyle w:val="ListParagraph"/>
        <w:numPr>
          <w:ilvl w:val="0"/>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a web service?</w:t>
      </w:r>
      <w:r w:rsidR="00006D2C">
        <w:rPr>
          <w:rFonts w:asciiTheme="majorBidi" w:hAnsiTheme="majorBidi" w:cstheme="majorBidi"/>
          <w:sz w:val="24"/>
          <w:szCs w:val="24"/>
          <w:highlight w:val="yellow"/>
        </w:rPr>
        <w:t xml:space="preserve"> Web services are XML-based, asynchronous applications online that are invoked using Remote Procedure Calls (RPC).</w:t>
      </w:r>
    </w:p>
    <w:p w14:paraId="4A4FB17B" w14:textId="5D61B152" w:rsidR="00384FBE" w:rsidRPr="00D406FE" w:rsidRDefault="00384FBE" w:rsidP="00384FBE">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RPC is basically </w:t>
      </w:r>
      <w:r w:rsidR="00FD661B">
        <w:rPr>
          <w:rFonts w:asciiTheme="majorBidi" w:hAnsiTheme="majorBidi" w:cstheme="majorBidi"/>
          <w:sz w:val="24"/>
          <w:szCs w:val="24"/>
        </w:rPr>
        <w:t xml:space="preserve">asking </w:t>
      </w:r>
      <w:r w:rsidR="0028260B">
        <w:rPr>
          <w:rFonts w:asciiTheme="majorBidi" w:hAnsiTheme="majorBidi" w:cstheme="majorBidi"/>
          <w:sz w:val="24"/>
          <w:szCs w:val="24"/>
        </w:rPr>
        <w:t xml:space="preserve">a </w:t>
      </w:r>
      <w:r>
        <w:rPr>
          <w:rFonts w:ascii="Arial" w:hAnsi="Arial" w:cs="Arial"/>
          <w:color w:val="1A1A1B"/>
          <w:sz w:val="21"/>
          <w:szCs w:val="21"/>
          <w:shd w:val="clear" w:color="auto" w:fill="FFFFFF"/>
        </w:rPr>
        <w:t>remote server to do something for you</w:t>
      </w:r>
    </w:p>
    <w:p w14:paraId="07DC7594" w14:textId="47AAB998" w:rsidR="00D406FE" w:rsidRDefault="00D406FE" w:rsidP="00384FBE">
      <w:pPr>
        <w:pStyle w:val="ListParagraph"/>
        <w:numPr>
          <w:ilvl w:val="1"/>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ebservices have:</w:t>
      </w:r>
    </w:p>
    <w:p w14:paraId="7B9EE0B2" w14:textId="5C378FA8" w:rsidR="00D406FE"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SOAP – way of communicating </w:t>
      </w:r>
    </w:p>
    <w:p w14:paraId="3B8FB5A5" w14:textId="23144472" w:rsidR="00D406FE"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SDL – Describes to clients what the service does</w:t>
      </w:r>
      <w:r w:rsidR="000D0C9A">
        <w:rPr>
          <w:rFonts w:asciiTheme="majorBidi" w:hAnsiTheme="majorBidi" w:cstheme="majorBidi"/>
          <w:sz w:val="24"/>
          <w:szCs w:val="24"/>
          <w:highlight w:val="yellow"/>
        </w:rPr>
        <w:t>, info to connect, and function/methods</w:t>
      </w:r>
      <w:r w:rsidR="00BF4976">
        <w:rPr>
          <w:rFonts w:asciiTheme="majorBidi" w:hAnsiTheme="majorBidi" w:cstheme="majorBidi"/>
          <w:sz w:val="24"/>
          <w:szCs w:val="24"/>
          <w:highlight w:val="yellow"/>
        </w:rPr>
        <w:t>, and location</w:t>
      </w:r>
    </w:p>
    <w:p w14:paraId="66653E39" w14:textId="46858CD2" w:rsidR="00D406FE" w:rsidRPr="007F7786" w:rsidRDefault="00D406FE" w:rsidP="00D406FE">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UDDL </w:t>
      </w:r>
      <w:r w:rsidR="00702F21">
        <w:rPr>
          <w:rFonts w:asciiTheme="majorBidi" w:hAnsiTheme="majorBidi" w:cstheme="majorBidi"/>
          <w:sz w:val="24"/>
          <w:szCs w:val="24"/>
          <w:highlight w:val="yellow"/>
        </w:rPr>
        <w:t>–</w:t>
      </w:r>
      <w:r>
        <w:rPr>
          <w:rFonts w:asciiTheme="majorBidi" w:hAnsiTheme="majorBidi" w:cstheme="majorBidi"/>
          <w:sz w:val="24"/>
          <w:szCs w:val="24"/>
          <w:highlight w:val="yellow"/>
        </w:rPr>
        <w:t xml:space="preserve"> </w:t>
      </w:r>
      <w:r w:rsidR="00702F21">
        <w:rPr>
          <w:rFonts w:asciiTheme="majorBidi" w:hAnsiTheme="majorBidi" w:cstheme="majorBidi"/>
          <w:sz w:val="24"/>
          <w:szCs w:val="24"/>
          <w:highlight w:val="yellow"/>
        </w:rPr>
        <w:t>a repo for WSDL files to be published by devs</w:t>
      </w:r>
    </w:p>
    <w:p w14:paraId="1DB2E953" w14:textId="7047C12A" w:rsidR="007E678F" w:rsidRDefault="003411B5" w:rsidP="007E67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some examples of a web service.</w:t>
      </w:r>
    </w:p>
    <w:p w14:paraId="0BCA6372" w14:textId="6CA5A779" w:rsidR="003411B5" w:rsidRDefault="003411B5" w:rsidP="007E67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mpare and contrast a webservice and a non-web service.</w:t>
      </w:r>
    </w:p>
    <w:p w14:paraId="4AB6BD03" w14:textId="5591E38A"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P?</w:t>
      </w:r>
    </w:p>
    <w:p w14:paraId="58D3074A" w14:textId="05524C76"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has replaced SOAP?</w:t>
      </w:r>
    </w:p>
    <w:p w14:paraId="414BF98C" w14:textId="6083D233" w:rsidR="00914DA5" w:rsidRDefault="00914DA5"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SOAP uses FTP, STP, and HTTP</w:t>
      </w:r>
    </w:p>
    <w:p w14:paraId="49667987" w14:textId="0D86DCB2"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advantages and disadvantages of SOAP?</w:t>
      </w:r>
    </w:p>
    <w:p w14:paraId="09CD3DFB" w14:textId="21252350" w:rsidR="00DD15B9" w:rsidRDefault="00DD15B9" w:rsidP="00DD15B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Firewalling</w:t>
      </w:r>
    </w:p>
    <w:p w14:paraId="28C86777" w14:textId="238E3C44" w:rsidR="00DD15B9" w:rsidRDefault="00DD15B9" w:rsidP="00DD15B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Marshalling</w:t>
      </w:r>
      <w:r w:rsidR="005D4D04">
        <w:rPr>
          <w:rFonts w:asciiTheme="majorBidi" w:hAnsiTheme="majorBidi" w:cstheme="majorBidi"/>
          <w:sz w:val="24"/>
          <w:szCs w:val="24"/>
        </w:rPr>
        <w:t xml:space="preserve"> &amp; unmarshalling</w:t>
      </w:r>
    </w:p>
    <w:p w14:paraId="67F15C96" w14:textId="0AD899AD" w:rsidR="00A17F90" w:rsidRDefault="00A17F90"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Compare and Contrast SOAP and REST APIs.</w:t>
      </w:r>
    </w:p>
    <w:p w14:paraId="328C3D0B" w14:textId="3A5AE29F"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REST allows you to do CRUD but SOAP has preset.</w:t>
      </w:r>
    </w:p>
    <w:p w14:paraId="4BB4B83D" w14:textId="4143BCCA"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SOAP is strictly XML</w:t>
      </w:r>
    </w:p>
    <w:p w14:paraId="5EAE5BB6" w14:textId="0598AEBE" w:rsidR="00C22A89" w:rsidRDefault="00C22A89" w:rsidP="00C22A8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REST can use JSON and text</w:t>
      </w:r>
    </w:p>
    <w:p w14:paraId="3EA9C5CE" w14:textId="75314DC0" w:rsidR="00AF1352" w:rsidRDefault="00AF1352" w:rsidP="00415068">
      <w:pPr>
        <w:pStyle w:val="ListParagraph"/>
        <w:numPr>
          <w:ilvl w:val="1"/>
          <w:numId w:val="3"/>
        </w:numPr>
        <w:rPr>
          <w:rFonts w:asciiTheme="majorBidi" w:hAnsiTheme="majorBidi" w:cstheme="majorBidi"/>
          <w:sz w:val="24"/>
          <w:szCs w:val="24"/>
          <w:highlight w:val="yellow"/>
        </w:rPr>
      </w:pPr>
      <w:r w:rsidRPr="00D3650F">
        <w:rPr>
          <w:rFonts w:asciiTheme="majorBidi" w:hAnsiTheme="majorBidi" w:cstheme="majorBidi"/>
          <w:sz w:val="24"/>
          <w:szCs w:val="24"/>
          <w:highlight w:val="yellow"/>
        </w:rPr>
        <w:t>What is WCF?</w:t>
      </w:r>
    </w:p>
    <w:p w14:paraId="7F80B129" w14:textId="33F99E00" w:rsidR="00392E53" w:rsidRPr="00D3650F" w:rsidRDefault="00392E53" w:rsidP="00392E53">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 xml:space="preserve">Microsoft proprietary framework that enables </w:t>
      </w:r>
      <w:r w:rsidR="00F95EF1">
        <w:rPr>
          <w:rFonts w:asciiTheme="majorBidi" w:hAnsiTheme="majorBidi" w:cstheme="majorBidi"/>
          <w:sz w:val="24"/>
          <w:szCs w:val="24"/>
          <w:highlight w:val="yellow"/>
        </w:rPr>
        <w:t>use of SOAP</w:t>
      </w:r>
      <w:r w:rsidR="0093500F">
        <w:rPr>
          <w:rFonts w:asciiTheme="majorBidi" w:hAnsiTheme="majorBidi" w:cstheme="majorBidi"/>
          <w:sz w:val="24"/>
          <w:szCs w:val="24"/>
          <w:highlight w:val="yellow"/>
        </w:rPr>
        <w:t xml:space="preserve"> in .NET</w:t>
      </w:r>
    </w:p>
    <w:p w14:paraId="28F4EAB3" w14:textId="2A16CECF"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OA/Service oriented Architecture?</w:t>
      </w:r>
    </w:p>
    <w:p w14:paraId="4808ACCC" w14:textId="6B290FBA" w:rsidR="003411B5" w:rsidRDefault="003411B5"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lastRenderedPageBreak/>
        <w:t>What are the primary uses of SOA?</w:t>
      </w:r>
    </w:p>
    <w:p w14:paraId="120AE507" w14:textId="13689F69" w:rsidR="003411B5" w:rsidRDefault="003411B5"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characteristics of SOA?</w:t>
      </w:r>
    </w:p>
    <w:p w14:paraId="2FB82EE0" w14:textId="49152A6A" w:rsidR="00B62B7D" w:rsidRDefault="00B62B7D" w:rsidP="003411B5">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benefits of SOA? What are the limitations of SOA?</w:t>
      </w:r>
    </w:p>
    <w:p w14:paraId="5634CABD" w14:textId="78DB979D"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is </w:t>
      </w:r>
      <w:r w:rsidRPr="00A67829">
        <w:rPr>
          <w:rFonts w:asciiTheme="majorBidi" w:hAnsiTheme="majorBidi" w:cstheme="majorBidi"/>
          <w:sz w:val="24"/>
          <w:szCs w:val="24"/>
          <w:highlight w:val="yellow"/>
        </w:rPr>
        <w:t>CORS?</w:t>
      </w:r>
      <w:r w:rsidR="00E76224">
        <w:rPr>
          <w:rFonts w:asciiTheme="majorBidi" w:hAnsiTheme="majorBidi" w:cstheme="majorBidi"/>
          <w:sz w:val="24"/>
          <w:szCs w:val="24"/>
        </w:rPr>
        <w:t xml:space="preserve"> CORS stands for cross-origin resource sharing and allows a website from one url to access resources from another URL. However, it is not enabled by default because many browsers implement the same origin policy by default, meaning only resources from the same origin URL can be accessed.</w:t>
      </w:r>
    </w:p>
    <w:p w14:paraId="302CDB58" w14:textId="1B546563" w:rsidR="00E11908" w:rsidRPr="00BA2E2F" w:rsidRDefault="00E11908" w:rsidP="00E11908">
      <w:pPr>
        <w:pStyle w:val="ListParagraph"/>
        <w:numPr>
          <w:ilvl w:val="1"/>
          <w:numId w:val="3"/>
        </w:numPr>
        <w:rPr>
          <w:rFonts w:asciiTheme="majorBidi" w:hAnsiTheme="majorBidi" w:cstheme="majorBidi"/>
          <w:sz w:val="24"/>
          <w:szCs w:val="24"/>
        </w:rPr>
      </w:pPr>
      <w:r w:rsidRPr="00BA2E2F">
        <w:rPr>
          <w:rFonts w:asciiTheme="majorBidi" w:hAnsiTheme="majorBidi" w:cstheme="majorBidi"/>
          <w:sz w:val="24"/>
          <w:szCs w:val="24"/>
        </w:rPr>
        <w:t>What are CORS standard protocols?</w:t>
      </w:r>
    </w:p>
    <w:p w14:paraId="0FC24A7A" w14:textId="77777777" w:rsidR="00E76224" w:rsidRPr="00BA2E2F" w:rsidRDefault="00E76224" w:rsidP="00E76224">
      <w:pPr>
        <w:pStyle w:val="ListParagraph"/>
        <w:numPr>
          <w:ilvl w:val="2"/>
          <w:numId w:val="3"/>
        </w:numPr>
        <w:rPr>
          <w:rFonts w:asciiTheme="majorBidi" w:hAnsiTheme="majorBidi" w:cstheme="majorBidi"/>
          <w:sz w:val="24"/>
          <w:szCs w:val="24"/>
        </w:rPr>
      </w:pPr>
    </w:p>
    <w:p w14:paraId="537D87ED" w14:textId="2BAFF70C" w:rsidR="00415068" w:rsidRPr="00BA2E2F" w:rsidRDefault="00415068" w:rsidP="00415068">
      <w:pPr>
        <w:pStyle w:val="ListParagraph"/>
        <w:numPr>
          <w:ilvl w:val="1"/>
          <w:numId w:val="3"/>
        </w:numPr>
        <w:rPr>
          <w:rFonts w:asciiTheme="majorBidi" w:hAnsiTheme="majorBidi" w:cstheme="majorBidi"/>
          <w:sz w:val="24"/>
          <w:szCs w:val="24"/>
        </w:rPr>
      </w:pPr>
      <w:r w:rsidRPr="00BA2E2F">
        <w:rPr>
          <w:rFonts w:asciiTheme="majorBidi" w:hAnsiTheme="majorBidi" w:cstheme="majorBidi"/>
          <w:sz w:val="24"/>
          <w:szCs w:val="24"/>
        </w:rPr>
        <w:t>How is CORS implemented?</w:t>
      </w:r>
    </w:p>
    <w:p w14:paraId="18A56133" w14:textId="2DD02E14" w:rsidR="00E76224" w:rsidRPr="00BA2E2F" w:rsidRDefault="00E76224"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If a client sends a request to a server not-the-origin, the server will add the access-control-allow-origin-header in the response. If the value matches the origin </w:t>
      </w:r>
      <w:r w:rsidR="005D1A9B" w:rsidRPr="00BA2E2F">
        <w:rPr>
          <w:rFonts w:asciiTheme="majorBidi" w:hAnsiTheme="majorBidi" w:cstheme="majorBidi"/>
          <w:sz w:val="24"/>
          <w:szCs w:val="24"/>
        </w:rPr>
        <w:t xml:space="preserve">(or is wildcard) </w:t>
      </w:r>
      <w:r w:rsidRPr="00BA2E2F">
        <w:rPr>
          <w:rFonts w:asciiTheme="majorBidi" w:hAnsiTheme="majorBidi" w:cstheme="majorBidi"/>
          <w:sz w:val="24"/>
          <w:szCs w:val="24"/>
        </w:rPr>
        <w:t xml:space="preserve">then the client can </w:t>
      </w:r>
      <w:r w:rsidR="005D1A9B" w:rsidRPr="00BA2E2F">
        <w:rPr>
          <w:rFonts w:asciiTheme="majorBidi" w:hAnsiTheme="majorBidi" w:cstheme="majorBidi"/>
          <w:sz w:val="24"/>
          <w:szCs w:val="24"/>
        </w:rPr>
        <w:t>access the resource, but otherwise cannot.</w:t>
      </w:r>
    </w:p>
    <w:p w14:paraId="60B0AFC6" w14:textId="73855DAD"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If you don’t control the server, there’s not much you can do asides from ask the managers of the server. If you control the server, you can implement CORS for a client’s origin by </w:t>
      </w:r>
    </w:p>
    <w:p w14:paraId="5E67B7B2" w14:textId="5945F813"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 xml:space="preserve">On a side note, these extra headers are what allow clients to make only specific types of requests. For example, the access control allow methods header states which http methods are allowed to go through </w:t>
      </w:r>
    </w:p>
    <w:p w14:paraId="6C4AE304" w14:textId="6D2EBB69" w:rsidR="00BA2E2F" w:rsidRPr="00BA2E2F" w:rsidRDefault="00BA2E2F" w:rsidP="00E76224">
      <w:pPr>
        <w:pStyle w:val="ListParagraph"/>
        <w:numPr>
          <w:ilvl w:val="2"/>
          <w:numId w:val="3"/>
        </w:numPr>
        <w:rPr>
          <w:rFonts w:asciiTheme="majorBidi" w:hAnsiTheme="majorBidi" w:cstheme="majorBidi"/>
          <w:sz w:val="24"/>
          <w:szCs w:val="24"/>
        </w:rPr>
      </w:pPr>
      <w:r w:rsidRPr="00BA2E2F">
        <w:rPr>
          <w:rFonts w:asciiTheme="majorBidi" w:hAnsiTheme="majorBidi" w:cstheme="majorBidi"/>
          <w:sz w:val="24"/>
          <w:szCs w:val="24"/>
        </w:rPr>
        <w:t>Preflighting is like screening somebody to go onto an airport – you’re checking to ensure somebody is safe to go on a flight, bu instead of checking luggage you’re checking their origin and the method they are sending with the request.</w:t>
      </w:r>
    </w:p>
    <w:p w14:paraId="25BC4E90" w14:textId="2684751B" w:rsidR="00AA3BEA" w:rsidRDefault="00AA3BEA" w:rsidP="00AA3BE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How is CORS implemented in .NET?</w:t>
      </w:r>
    </w:p>
    <w:p w14:paraId="428D5D5B" w14:textId="787F7491" w:rsidR="00BA2E2F" w:rsidRDefault="00BA2E2F" w:rsidP="00BA2E2F">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You have to add CORS in the Configure services method and create a policy accordingly. Then you implement app.userCORS line and the CORS policy you created earlier AFTER userouting and BEFORE useauthentication</w:t>
      </w:r>
    </w:p>
    <w:p w14:paraId="08D96152" w14:textId="57781262" w:rsidR="004052B5" w:rsidRDefault="004052B5" w:rsidP="00415068">
      <w:pPr>
        <w:pStyle w:val="ListParagraph"/>
        <w:numPr>
          <w:ilvl w:val="1"/>
          <w:numId w:val="3"/>
        </w:numPr>
        <w:rPr>
          <w:rFonts w:asciiTheme="majorBidi" w:hAnsiTheme="majorBidi" w:cstheme="majorBidi"/>
          <w:sz w:val="24"/>
          <w:szCs w:val="24"/>
        </w:rPr>
      </w:pPr>
      <w:r w:rsidRPr="00743097">
        <w:rPr>
          <w:rFonts w:asciiTheme="majorBidi" w:hAnsiTheme="majorBidi" w:cstheme="majorBidi"/>
          <w:sz w:val="24"/>
          <w:szCs w:val="24"/>
          <w:highlight w:val="yellow"/>
        </w:rPr>
        <w:t>What is CSRF?</w:t>
      </w:r>
    </w:p>
    <w:p w14:paraId="34662DE4" w14:textId="1C4D5B7C"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ross-Site Request Forgery</w:t>
      </w:r>
      <w:r w:rsidR="003D2B7C" w:rsidRPr="003D2B7C">
        <w:t xml:space="preserve"> </w:t>
      </w:r>
      <w:r w:rsidR="003D2B7C">
        <w:t>is a type of attack where unauthorized commands are transmitted from a user that the web application trusts.</w:t>
      </w:r>
    </w:p>
    <w:p w14:paraId="09D9D2DB" w14:textId="009922DE" w:rsidR="00794357" w:rsidRPr="004B0159" w:rsidRDefault="00794357" w:rsidP="004B015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an example of CORS</w:t>
      </w:r>
      <w:r w:rsidR="00E11908">
        <w:rPr>
          <w:rFonts w:asciiTheme="majorBidi" w:hAnsiTheme="majorBidi" w:cstheme="majorBidi"/>
          <w:sz w:val="24"/>
          <w:szCs w:val="24"/>
        </w:rPr>
        <w:t>.</w:t>
      </w:r>
    </w:p>
    <w:p w14:paraId="09A0F723" w14:textId="24EF4293"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Give an example of a client or API that wouldn’t need CORS</w:t>
      </w:r>
      <w:r w:rsidR="0048566B">
        <w:rPr>
          <w:rFonts w:asciiTheme="majorBidi" w:hAnsiTheme="majorBidi" w:cstheme="majorBidi"/>
          <w:sz w:val="24"/>
          <w:szCs w:val="24"/>
        </w:rPr>
        <w:t>.</w:t>
      </w:r>
    </w:p>
    <w:p w14:paraId="43459952" w14:textId="4B5C9999"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Fetch API?</w:t>
      </w:r>
    </w:p>
    <w:p w14:paraId="3A7D6A35" w14:textId="4C943164" w:rsidR="00A6435F" w:rsidRDefault="00A6435F" w:rsidP="00A6435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we use fetch API?</w:t>
      </w:r>
    </w:p>
    <w:p w14:paraId="6C37AF87" w14:textId="42A84D0C" w:rsidR="001709EC" w:rsidRDefault="001709EC" w:rsidP="00A6435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 </w:t>
      </w:r>
      <w:r w:rsidR="00B4382D">
        <w:rPr>
          <w:rFonts w:asciiTheme="majorBidi" w:hAnsiTheme="majorBidi" w:cstheme="majorBidi"/>
          <w:sz w:val="24"/>
          <w:szCs w:val="24"/>
        </w:rPr>
        <w:t>response</w:t>
      </w:r>
      <w:r>
        <w:rPr>
          <w:rFonts w:asciiTheme="majorBidi" w:hAnsiTheme="majorBidi" w:cstheme="majorBidi"/>
          <w:sz w:val="24"/>
          <w:szCs w:val="24"/>
        </w:rPr>
        <w:t xml:space="preserve"> does fetch return?</w:t>
      </w:r>
    </w:p>
    <w:p w14:paraId="3E796628" w14:textId="6F3862D0" w:rsidR="00E92A66" w:rsidRDefault="00097885" w:rsidP="00E92A66">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How can these </w:t>
      </w:r>
      <w:r w:rsidR="009B627B">
        <w:rPr>
          <w:rFonts w:asciiTheme="majorBidi" w:hAnsiTheme="majorBidi" w:cstheme="majorBidi"/>
          <w:sz w:val="24"/>
          <w:szCs w:val="24"/>
        </w:rPr>
        <w:t>response</w:t>
      </w:r>
      <w:r w:rsidR="00E92A66">
        <w:rPr>
          <w:rFonts w:asciiTheme="majorBidi" w:hAnsiTheme="majorBidi" w:cstheme="majorBidi"/>
          <w:sz w:val="24"/>
          <w:szCs w:val="24"/>
        </w:rPr>
        <w:t>s</w:t>
      </w:r>
      <w:r>
        <w:rPr>
          <w:rFonts w:asciiTheme="majorBidi" w:hAnsiTheme="majorBidi" w:cstheme="majorBidi"/>
          <w:sz w:val="24"/>
          <w:szCs w:val="24"/>
        </w:rPr>
        <w:t xml:space="preserve"> be handled?</w:t>
      </w:r>
    </w:p>
    <w:p w14:paraId="6133CA69" w14:textId="43E4A82E" w:rsidR="00774746" w:rsidRPr="00E92A66" w:rsidRDefault="00774746" w:rsidP="00774746">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datatypes can be returned from fetch responses?</w:t>
      </w:r>
    </w:p>
    <w:p w14:paraId="0592B4AD" w14:textId="6486B59F"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main benefit of the Fetch API?</w:t>
      </w:r>
    </w:p>
    <w:p w14:paraId="1EF27FD6" w14:textId="66469A22" w:rsidR="00A17F90" w:rsidRPr="00743097" w:rsidRDefault="00A17F90" w:rsidP="00A17F90">
      <w:pPr>
        <w:pStyle w:val="ListParagraph"/>
        <w:numPr>
          <w:ilvl w:val="0"/>
          <w:numId w:val="3"/>
        </w:numPr>
        <w:rPr>
          <w:rFonts w:asciiTheme="majorBidi" w:hAnsiTheme="majorBidi" w:cstheme="majorBidi"/>
          <w:sz w:val="24"/>
          <w:szCs w:val="24"/>
          <w:highlight w:val="yellow"/>
        </w:rPr>
      </w:pPr>
      <w:r w:rsidRPr="00743097">
        <w:rPr>
          <w:rFonts w:asciiTheme="majorBidi" w:hAnsiTheme="majorBidi" w:cstheme="majorBidi"/>
          <w:sz w:val="24"/>
          <w:szCs w:val="24"/>
          <w:highlight w:val="yellow"/>
        </w:rPr>
        <w:t>What is a REST API/What are the</w:t>
      </w:r>
      <w:r w:rsidR="00D015E1" w:rsidRPr="00743097">
        <w:rPr>
          <w:rFonts w:asciiTheme="majorBidi" w:hAnsiTheme="majorBidi" w:cstheme="majorBidi"/>
          <w:sz w:val="24"/>
          <w:szCs w:val="24"/>
          <w:highlight w:val="yellow"/>
        </w:rPr>
        <w:t xml:space="preserve"> guiding</w:t>
      </w:r>
      <w:r w:rsidRPr="00743097">
        <w:rPr>
          <w:rFonts w:asciiTheme="majorBidi" w:hAnsiTheme="majorBidi" w:cstheme="majorBidi"/>
          <w:sz w:val="24"/>
          <w:szCs w:val="24"/>
          <w:highlight w:val="yellow"/>
        </w:rPr>
        <w:t xml:space="preserve"> principles of REST?</w:t>
      </w:r>
      <w:r w:rsidR="001414E9">
        <w:rPr>
          <w:rFonts w:asciiTheme="majorBidi" w:hAnsiTheme="majorBidi" w:cstheme="majorBidi"/>
          <w:sz w:val="24"/>
          <w:szCs w:val="24"/>
          <w:highlight w:val="yellow"/>
        </w:rPr>
        <w:t xml:space="preserve"> Representational State Transer, aka REST, is an architectural approach to designing web services, where data </w:t>
      </w:r>
      <w:r w:rsidR="001414E9">
        <w:rPr>
          <w:rFonts w:asciiTheme="majorBidi" w:hAnsiTheme="majorBidi" w:cstheme="majorBidi"/>
          <w:sz w:val="24"/>
          <w:szCs w:val="24"/>
          <w:highlight w:val="yellow"/>
        </w:rPr>
        <w:lastRenderedPageBreak/>
        <w:t>and functionality are resources that can be accessed through a Uniform Resource Identifier, and a standardized protocol HTTP.</w:t>
      </w:r>
    </w:p>
    <w:p w14:paraId="78754F10" w14:textId="117FB467" w:rsidR="0048566B" w:rsidRDefault="00E742BD" w:rsidP="0048566B">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es REST utilize HTTP methods?</w:t>
      </w:r>
    </w:p>
    <w:p w14:paraId="6B389940" w14:textId="059C3628" w:rsidR="00E742BD" w:rsidRDefault="00E742BD" w:rsidP="00E742BD">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What are some examples of HTTP methods?</w:t>
      </w:r>
    </w:p>
    <w:p w14:paraId="54D642E5" w14:textId="3D658A6C" w:rsidR="00B03F63" w:rsidRDefault="00B03F63" w:rsidP="00E742BD">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Briefly explain the HTTP lifecycle</w:t>
      </w:r>
    </w:p>
    <w:p w14:paraId="7B7C2AD9" w14:textId="5033C292" w:rsidR="009800A4" w:rsidRDefault="009800A4" w:rsidP="009800A4">
      <w:pPr>
        <w:pStyle w:val="ListParagraph"/>
        <w:numPr>
          <w:ilvl w:val="1"/>
          <w:numId w:val="3"/>
        </w:numPr>
        <w:rPr>
          <w:rFonts w:asciiTheme="majorBidi" w:hAnsiTheme="majorBidi" w:cstheme="majorBidi"/>
          <w:sz w:val="24"/>
          <w:szCs w:val="24"/>
        </w:rPr>
      </w:pPr>
      <w:r w:rsidRPr="00A15A5C">
        <w:rPr>
          <w:rFonts w:asciiTheme="majorBidi" w:hAnsiTheme="majorBidi" w:cstheme="majorBidi"/>
          <w:sz w:val="24"/>
          <w:szCs w:val="24"/>
        </w:rPr>
        <w:t>What is the Richardson Maturity Model?</w:t>
      </w:r>
    </w:p>
    <w:p w14:paraId="6CBC4AD4" w14:textId="3265B917" w:rsidR="00A15A5C" w:rsidRPr="00A15A5C" w:rsidRDefault="00A15A5C" w:rsidP="00A15A5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A model that allows us to know how RESTful an API is. Every REST API belongs to one of the 3 levels (and non-restful API’s are level 0).</w:t>
      </w:r>
    </w:p>
    <w:p w14:paraId="66C6736A" w14:textId="41D44C20" w:rsidR="00BD19C2" w:rsidRDefault="00BD19C2" w:rsidP="009800A4">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the “holy grail” of REST and how can it be achieved?</w:t>
      </w:r>
    </w:p>
    <w:p w14:paraId="08793DDF" w14:textId="2B7D41F8" w:rsidR="004C48B0" w:rsidRPr="004C48B0" w:rsidRDefault="004C48B0" w:rsidP="004C48B0">
      <w:pPr>
        <w:pStyle w:val="ListParagraph"/>
        <w:numPr>
          <w:ilvl w:val="2"/>
          <w:numId w:val="3"/>
        </w:numPr>
        <w:rPr>
          <w:rFonts w:asciiTheme="majorBidi" w:hAnsiTheme="majorBidi" w:cstheme="majorBidi"/>
          <w:sz w:val="24"/>
          <w:szCs w:val="24"/>
          <w:highlight w:val="yellow"/>
        </w:rPr>
      </w:pPr>
      <w:r>
        <w:rPr>
          <w:rFonts w:ascii="Roboto" w:hAnsi="Roboto"/>
          <w:color w:val="4D5156"/>
          <w:sz w:val="21"/>
          <w:szCs w:val="21"/>
          <w:shd w:val="clear" w:color="auto" w:fill="FFFFFF"/>
        </w:rPr>
        <w:t>With HATEOAS, a client interacts with a network application whose application servers provide information dynamically through hypermedia.</w:t>
      </w:r>
    </w:p>
    <w:p w14:paraId="7F589CF5" w14:textId="77C15075" w:rsidR="004C48B0" w:rsidRPr="007F7786" w:rsidRDefault="004C48B0" w:rsidP="004C48B0">
      <w:pPr>
        <w:pStyle w:val="ListParagraph"/>
        <w:numPr>
          <w:ilvl w:val="2"/>
          <w:numId w:val="3"/>
        </w:numPr>
        <w:rPr>
          <w:rFonts w:asciiTheme="majorBidi" w:hAnsiTheme="majorBidi" w:cstheme="majorBidi"/>
          <w:sz w:val="24"/>
          <w:szCs w:val="24"/>
          <w:highlight w:val="yellow"/>
        </w:rPr>
      </w:pPr>
      <w:r>
        <w:rPr>
          <w:rFonts w:ascii="Roboto" w:hAnsi="Roboto"/>
          <w:color w:val="4D5156"/>
          <w:sz w:val="21"/>
          <w:szCs w:val="21"/>
          <w:shd w:val="clear" w:color="auto" w:fill="FFFFFF"/>
        </w:rPr>
        <w:t>HAETOAS is when a client interacts with a network application whose server includes dynamic hypermedia to resources in the response to the request.</w:t>
      </w:r>
    </w:p>
    <w:p w14:paraId="2F169D27" w14:textId="2D892E5C" w:rsidR="00846862" w:rsidRDefault="00846862" w:rsidP="009800A4">
      <w:pPr>
        <w:pStyle w:val="ListParagraph"/>
        <w:numPr>
          <w:ilvl w:val="1"/>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 xml:space="preserve">What is filtering? </w:t>
      </w:r>
    </w:p>
    <w:p w14:paraId="06ED8F46" w14:textId="6AE776AD" w:rsidR="001414E9" w:rsidRPr="00896886" w:rsidRDefault="001414E9" w:rsidP="001414E9">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hen you apply a filter so that only certain data values are retrieved</w:t>
      </w:r>
    </w:p>
    <w:p w14:paraId="063B21F5" w14:textId="629E2481" w:rsidR="00846862" w:rsidRDefault="00846862" w:rsidP="009800A4">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pagination</w:t>
      </w:r>
      <w:r w:rsidR="00C33B7A" w:rsidRPr="007F7786">
        <w:rPr>
          <w:rFonts w:asciiTheme="majorBidi" w:hAnsiTheme="majorBidi" w:cstheme="majorBidi"/>
          <w:sz w:val="24"/>
          <w:szCs w:val="24"/>
          <w:highlight w:val="yellow"/>
        </w:rPr>
        <w:t>?</w:t>
      </w:r>
    </w:p>
    <w:p w14:paraId="67EB4BEB" w14:textId="1B48EB50" w:rsidR="001414E9" w:rsidRPr="007F7786" w:rsidRDefault="001414E9" w:rsidP="001414E9">
      <w:pPr>
        <w:pStyle w:val="ListParagraph"/>
        <w:numPr>
          <w:ilvl w:val="2"/>
          <w:numId w:val="3"/>
        </w:numPr>
        <w:rPr>
          <w:rFonts w:asciiTheme="majorBidi" w:hAnsiTheme="majorBidi" w:cstheme="majorBidi"/>
          <w:sz w:val="24"/>
          <w:szCs w:val="24"/>
          <w:highlight w:val="yellow"/>
        </w:rPr>
      </w:pPr>
      <w:r>
        <w:rPr>
          <w:rFonts w:asciiTheme="majorBidi" w:hAnsiTheme="majorBidi" w:cstheme="majorBidi"/>
          <w:sz w:val="24"/>
          <w:szCs w:val="24"/>
          <w:highlight w:val="yellow"/>
        </w:rPr>
        <w:t>When you specify only a certain number of items to return with a request at a time, and retrieve next set of X size when user accesses new page</w:t>
      </w:r>
    </w:p>
    <w:p w14:paraId="5388BFAD" w14:textId="3073E6C5" w:rsidR="00C33B7A" w:rsidRDefault="00C33B7A" w:rsidP="009800A4">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 is </w:t>
      </w:r>
      <w:r w:rsidRPr="00896886">
        <w:rPr>
          <w:rFonts w:asciiTheme="majorBidi" w:hAnsiTheme="majorBidi" w:cstheme="majorBidi"/>
          <w:sz w:val="24"/>
          <w:szCs w:val="24"/>
          <w:highlight w:val="yellow"/>
        </w:rPr>
        <w:t>OAI?</w:t>
      </w:r>
    </w:p>
    <w:p w14:paraId="6968D307" w14:textId="3D93F546" w:rsidR="00C33B7A" w:rsidRDefault="00C33B7A" w:rsidP="00C33B7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an you give some examples of OAI members</w:t>
      </w:r>
      <w:r w:rsidR="006D7B9B">
        <w:rPr>
          <w:rFonts w:asciiTheme="majorBidi" w:hAnsiTheme="majorBidi" w:cstheme="majorBidi"/>
          <w:sz w:val="24"/>
          <w:szCs w:val="24"/>
        </w:rPr>
        <w:t>/interfaces</w:t>
      </w:r>
      <w:r>
        <w:rPr>
          <w:rFonts w:asciiTheme="majorBidi" w:hAnsiTheme="majorBidi" w:cstheme="majorBidi"/>
          <w:sz w:val="24"/>
          <w:szCs w:val="24"/>
        </w:rPr>
        <w:t>?</w:t>
      </w:r>
    </w:p>
    <w:p w14:paraId="70355FFC" w14:textId="46D09355" w:rsidR="001414E9" w:rsidRDefault="001414E9" w:rsidP="001414E9">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the guiding principles of RESTful API? C</w:t>
      </w:r>
      <w:r w:rsidR="00DA79F5">
        <w:rPr>
          <w:rFonts w:asciiTheme="majorBidi" w:hAnsiTheme="majorBidi" w:cstheme="majorBidi"/>
          <w:sz w:val="24"/>
          <w:szCs w:val="24"/>
        </w:rPr>
        <w:t>CC</w:t>
      </w:r>
      <w:r>
        <w:rPr>
          <w:rFonts w:asciiTheme="majorBidi" w:hAnsiTheme="majorBidi" w:cstheme="majorBidi"/>
          <w:sz w:val="24"/>
          <w:szCs w:val="24"/>
        </w:rPr>
        <w:t>L</w:t>
      </w:r>
      <w:r w:rsidR="00DA79F5">
        <w:rPr>
          <w:rFonts w:asciiTheme="majorBidi" w:hAnsiTheme="majorBidi" w:cstheme="majorBidi"/>
          <w:sz w:val="24"/>
          <w:szCs w:val="24"/>
        </w:rPr>
        <w:t>U</w:t>
      </w:r>
      <w:r>
        <w:rPr>
          <w:rFonts w:asciiTheme="majorBidi" w:hAnsiTheme="majorBidi" w:cstheme="majorBidi"/>
          <w:sz w:val="24"/>
          <w:szCs w:val="24"/>
        </w:rPr>
        <w:t>S</w:t>
      </w:r>
    </w:p>
    <w:p w14:paraId="4F0A331E" w14:textId="3AC05AAE"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ode on demand (Allows clients to have increased functionality by downloading code scripts or applets)</w:t>
      </w:r>
    </w:p>
    <w:p w14:paraId="09BC01C6" w14:textId="53D6B057"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Uniform interface (All interfaces have 4 constraints: ID of resources, descriptive messages, HATEOAS)</w:t>
      </w:r>
    </w:p>
    <w:p w14:paraId="67E3C436" w14:textId="0E21B86A"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acheable (data can be temporarily saved onto client)</w:t>
      </w:r>
    </w:p>
    <w:p w14:paraId="3EAC6D4F" w14:textId="0EC5D17A"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Client-server (separates user interface from data storage concerns)</w:t>
      </w:r>
    </w:p>
    <w:p w14:paraId="5601F396" w14:textId="0BAC5006"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Layered system (Each component can’t see beyond the layer it’s interacting with)</w:t>
      </w:r>
    </w:p>
    <w:p w14:paraId="50212785" w14:textId="4EFAF9C6" w:rsidR="001414E9" w:rsidRDefault="001414E9" w:rsidP="001414E9">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Stateless (each request must be independent of other requests &amp; contain all information to understand the request)</w:t>
      </w:r>
    </w:p>
    <w:p w14:paraId="3EF62F05" w14:textId="2703B21C" w:rsidR="00415068" w:rsidRDefault="00415068" w:rsidP="00415068">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JavaScript?</w:t>
      </w:r>
      <w:r w:rsidR="00AA37B7">
        <w:rPr>
          <w:rFonts w:asciiTheme="majorBidi" w:hAnsiTheme="majorBidi" w:cstheme="majorBidi"/>
          <w:sz w:val="24"/>
          <w:szCs w:val="24"/>
        </w:rPr>
        <w:t xml:space="preserve"> </w:t>
      </w:r>
      <w:r w:rsidR="00AA37B7">
        <w:rPr>
          <w:rFonts w:ascii="Arial" w:hAnsi="Arial" w:cs="Arial"/>
          <w:color w:val="212121"/>
          <w:spacing w:val="-1"/>
          <w:shd w:val="clear" w:color="auto" w:fill="FFFFFF"/>
        </w:rPr>
        <w:t xml:space="preserve">lightweight, </w:t>
      </w:r>
      <w:hyperlink r:id="rId5" w:history="1">
        <w:r w:rsidR="00AA37B7">
          <w:rPr>
            <w:rStyle w:val="Hyperlink"/>
            <w:rFonts w:ascii="Arial" w:hAnsi="Arial" w:cs="Arial"/>
            <w:color w:val="00458B"/>
            <w:spacing w:val="-1"/>
            <w:shd w:val="clear" w:color="auto" w:fill="FFFFFF"/>
          </w:rPr>
          <w:t>just-in-time</w:t>
        </w:r>
      </w:hyperlink>
      <w:r w:rsidR="00AA37B7">
        <w:rPr>
          <w:rFonts w:ascii="Arial" w:hAnsi="Arial" w:cs="Arial"/>
          <w:color w:val="212121"/>
          <w:spacing w:val="-1"/>
          <w:shd w:val="clear" w:color="auto" w:fill="FFFFFF"/>
        </w:rPr>
        <w:t> compiled programming language with</w:t>
      </w:r>
      <w:r w:rsidR="00866D8C">
        <w:t xml:space="preserve"> functions</w:t>
      </w:r>
      <w:r w:rsidR="00AA37B7">
        <w:rPr>
          <w:rFonts w:ascii="Arial" w:hAnsi="Arial" w:cs="Arial"/>
          <w:color w:val="212121"/>
          <w:spacing w:val="-1"/>
          <w:shd w:val="clear" w:color="auto" w:fill="FFFFFF"/>
        </w:rPr>
        <w:t xml:space="preserve">. </w:t>
      </w:r>
      <w:r w:rsidR="0050480E">
        <w:rPr>
          <w:rFonts w:ascii="Arial" w:hAnsi="Arial" w:cs="Arial"/>
          <w:color w:val="212121"/>
          <w:spacing w:val="-1"/>
          <w:shd w:val="clear" w:color="auto" w:fill="FFFFFF"/>
        </w:rPr>
        <w:t>It is</w:t>
      </w:r>
      <w:r w:rsidR="00AA37B7">
        <w:rPr>
          <w:rFonts w:ascii="Arial" w:hAnsi="Arial" w:cs="Arial"/>
          <w:color w:val="212121"/>
          <w:spacing w:val="-1"/>
          <w:shd w:val="clear" w:color="auto" w:fill="FFFFFF"/>
        </w:rPr>
        <w:t xml:space="preserve"> most well-known as the scripting language for Web pages</w:t>
      </w:r>
      <w:r w:rsidR="00C23907">
        <w:rPr>
          <w:rFonts w:ascii="Arial" w:hAnsi="Arial" w:cs="Arial"/>
          <w:color w:val="212121"/>
          <w:spacing w:val="-1"/>
          <w:shd w:val="clear" w:color="auto" w:fill="FFFFFF"/>
        </w:rPr>
        <w:t>. It supports object oriented style because of its classes &amp; objects</w:t>
      </w:r>
    </w:p>
    <w:p w14:paraId="75B87A7A" w14:textId="73B645E8" w:rsidR="00713875" w:rsidRDefault="00713875"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Is JavaScript OOP?</w:t>
      </w:r>
    </w:p>
    <w:p w14:paraId="32A4B7F7" w14:textId="1971FF51" w:rsidR="003D4890" w:rsidRDefault="003D4890"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variables function in JS?</w:t>
      </w:r>
    </w:p>
    <w:p w14:paraId="455C79E7" w14:textId="4E92CDD0" w:rsidR="00906B5A" w:rsidRDefault="00906B5A" w:rsidP="00906B5A">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What are the different variable types?</w:t>
      </w:r>
    </w:p>
    <w:p w14:paraId="70EE8CEF" w14:textId="1637BDCC" w:rsidR="00E13A4D" w:rsidRDefault="00E13A4D" w:rsidP="00E13A4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List all the JavaScript </w:t>
      </w:r>
      <w:r w:rsidR="00B464EE">
        <w:rPr>
          <w:rFonts w:asciiTheme="majorBidi" w:hAnsiTheme="majorBidi" w:cstheme="majorBidi"/>
          <w:sz w:val="24"/>
          <w:szCs w:val="24"/>
        </w:rPr>
        <w:t>datatypes</w:t>
      </w:r>
      <w:r w:rsidR="00EB1A32">
        <w:rPr>
          <w:rFonts w:asciiTheme="majorBidi" w:hAnsiTheme="majorBidi" w:cstheme="majorBidi"/>
          <w:sz w:val="24"/>
          <w:szCs w:val="24"/>
        </w:rPr>
        <w:t>.</w:t>
      </w:r>
    </w:p>
    <w:p w14:paraId="7378F207" w14:textId="594AEE59" w:rsidR="00EB1A32" w:rsidRDefault="00C74370" w:rsidP="00E13A4D">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List some </w:t>
      </w:r>
      <w:r w:rsidR="00EB1A32">
        <w:rPr>
          <w:rFonts w:asciiTheme="majorBidi" w:hAnsiTheme="majorBidi" w:cstheme="majorBidi"/>
          <w:sz w:val="24"/>
          <w:szCs w:val="24"/>
        </w:rPr>
        <w:t>important operands</w:t>
      </w:r>
      <w:r w:rsidR="0092743A">
        <w:rPr>
          <w:rFonts w:asciiTheme="majorBidi" w:hAnsiTheme="majorBidi" w:cstheme="majorBidi"/>
          <w:sz w:val="24"/>
          <w:szCs w:val="24"/>
        </w:rPr>
        <w:t>.</w:t>
      </w:r>
    </w:p>
    <w:p w14:paraId="2AA6AA38" w14:textId="031A22EA" w:rsidR="005F3913" w:rsidRDefault="005F3913" w:rsidP="005F3913">
      <w:pPr>
        <w:pStyle w:val="ListParagraph"/>
        <w:numPr>
          <w:ilvl w:val="2"/>
          <w:numId w:val="3"/>
        </w:numPr>
        <w:rPr>
          <w:rFonts w:asciiTheme="majorBidi" w:hAnsiTheme="majorBidi" w:cstheme="majorBidi"/>
          <w:sz w:val="24"/>
          <w:szCs w:val="24"/>
        </w:rPr>
      </w:pPr>
      <w:r w:rsidRPr="00A67829">
        <w:rPr>
          <w:rFonts w:asciiTheme="majorBidi" w:hAnsiTheme="majorBidi" w:cstheme="majorBidi"/>
          <w:sz w:val="24"/>
          <w:szCs w:val="24"/>
          <w:highlight w:val="yellow"/>
        </w:rPr>
        <w:t xml:space="preserve">Does JavaScript have </w:t>
      </w:r>
      <w:r w:rsidR="00E74359" w:rsidRPr="00A67829">
        <w:rPr>
          <w:rFonts w:asciiTheme="majorBidi" w:hAnsiTheme="majorBidi" w:cstheme="majorBidi"/>
          <w:sz w:val="24"/>
          <w:szCs w:val="24"/>
          <w:highlight w:val="yellow"/>
        </w:rPr>
        <w:t>any special order of operations rules</w:t>
      </w:r>
      <w:r w:rsidRPr="00A67829">
        <w:rPr>
          <w:rFonts w:asciiTheme="majorBidi" w:hAnsiTheme="majorBidi" w:cstheme="majorBidi"/>
          <w:sz w:val="24"/>
          <w:szCs w:val="24"/>
          <w:highlight w:val="yellow"/>
        </w:rPr>
        <w:t>?</w:t>
      </w:r>
    </w:p>
    <w:p w14:paraId="1CBA0A2E" w14:textId="2AEE9078" w:rsidR="00015B12" w:rsidRDefault="00015B12" w:rsidP="00015B12">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Answer: operator precedence</w:t>
      </w:r>
    </w:p>
    <w:p w14:paraId="478DA68D" w14:textId="75F4A91A" w:rsidR="00770C90" w:rsidRPr="007F7786" w:rsidRDefault="00770C90" w:rsidP="00770C90">
      <w:pPr>
        <w:pStyle w:val="ListParagraph"/>
        <w:numPr>
          <w:ilvl w:val="1"/>
          <w:numId w:val="3"/>
        </w:numPr>
        <w:rPr>
          <w:rFonts w:asciiTheme="majorBidi" w:hAnsiTheme="majorBidi" w:cstheme="majorBidi"/>
          <w:sz w:val="24"/>
          <w:szCs w:val="24"/>
        </w:rPr>
      </w:pPr>
      <w:r w:rsidRPr="007F7786">
        <w:rPr>
          <w:rFonts w:asciiTheme="majorBidi" w:hAnsiTheme="majorBidi" w:cstheme="majorBidi"/>
          <w:sz w:val="24"/>
          <w:szCs w:val="24"/>
        </w:rPr>
        <w:t>Explain truthy and falsy.</w:t>
      </w:r>
    </w:p>
    <w:p w14:paraId="46085417" w14:textId="12009392" w:rsidR="00770C90" w:rsidRPr="007F7786" w:rsidRDefault="00770C90" w:rsidP="00770C90">
      <w:pPr>
        <w:pStyle w:val="ListParagraph"/>
        <w:numPr>
          <w:ilvl w:val="1"/>
          <w:numId w:val="3"/>
        </w:numPr>
        <w:rPr>
          <w:rFonts w:asciiTheme="majorBidi" w:hAnsiTheme="majorBidi" w:cstheme="majorBidi"/>
          <w:sz w:val="24"/>
          <w:szCs w:val="24"/>
        </w:rPr>
      </w:pPr>
      <w:r w:rsidRPr="00A67829">
        <w:rPr>
          <w:rFonts w:asciiTheme="majorBidi" w:hAnsiTheme="majorBidi" w:cstheme="majorBidi"/>
          <w:sz w:val="24"/>
          <w:szCs w:val="24"/>
        </w:rPr>
        <w:t>Explain the different equivalency operators.</w:t>
      </w:r>
    </w:p>
    <w:p w14:paraId="3B2A01F6" w14:textId="407190C7" w:rsidR="00770C90" w:rsidRPr="007F7786" w:rsidRDefault="00770C90" w:rsidP="00770C90">
      <w:pPr>
        <w:pStyle w:val="ListParagraph"/>
        <w:numPr>
          <w:ilvl w:val="1"/>
          <w:numId w:val="3"/>
        </w:numPr>
        <w:rPr>
          <w:rFonts w:asciiTheme="majorBidi" w:hAnsiTheme="majorBidi" w:cstheme="majorBidi"/>
          <w:sz w:val="24"/>
          <w:szCs w:val="24"/>
        </w:rPr>
      </w:pPr>
      <w:r w:rsidRPr="007F7786">
        <w:rPr>
          <w:rFonts w:asciiTheme="majorBidi" w:hAnsiTheme="majorBidi" w:cstheme="majorBidi"/>
          <w:sz w:val="24"/>
          <w:szCs w:val="24"/>
        </w:rPr>
        <w:lastRenderedPageBreak/>
        <w:t>Explain type conversion in JavaScript.</w:t>
      </w:r>
    </w:p>
    <w:p w14:paraId="5FCBF8E9" w14:textId="36B22296" w:rsidR="00D3650F" w:rsidRDefault="00D3650F" w:rsidP="00770C90">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es javascript JIT compilation work</w:t>
      </w:r>
    </w:p>
    <w:p w14:paraId="73FAC547" w14:textId="1C409C4A"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classes function in JS?</w:t>
      </w:r>
    </w:p>
    <w:p w14:paraId="0E759D0B" w14:textId="39A72B99"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How do objects function in JS?</w:t>
      </w:r>
    </w:p>
    <w:p w14:paraId="5D40606D" w14:textId="45214295" w:rsidR="00415068" w:rsidRDefault="00415068"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is the main difference between classes &amp; objects in JS, compared to OOP languages?</w:t>
      </w:r>
    </w:p>
    <w:p w14:paraId="28042160" w14:textId="32F5676E" w:rsidR="00346F62" w:rsidRDefault="00346F62" w:rsidP="00415068">
      <w:pPr>
        <w:pStyle w:val="ListParagraph"/>
        <w:numPr>
          <w:ilvl w:val="1"/>
          <w:numId w:val="3"/>
        </w:numPr>
        <w:rPr>
          <w:rFonts w:asciiTheme="majorBidi" w:hAnsiTheme="majorBidi" w:cstheme="majorBidi"/>
          <w:sz w:val="24"/>
          <w:szCs w:val="24"/>
        </w:rPr>
      </w:pPr>
      <w:r w:rsidRPr="00A67829">
        <w:rPr>
          <w:rFonts w:asciiTheme="majorBidi" w:hAnsiTheme="majorBidi" w:cstheme="majorBidi"/>
          <w:sz w:val="24"/>
          <w:szCs w:val="24"/>
          <w:highlight w:val="yellow"/>
        </w:rPr>
        <w:t>What are Java</w:t>
      </w:r>
      <w:r w:rsidR="007C3590" w:rsidRPr="00A67829">
        <w:rPr>
          <w:rFonts w:asciiTheme="majorBidi" w:hAnsiTheme="majorBidi" w:cstheme="majorBidi"/>
          <w:sz w:val="24"/>
          <w:szCs w:val="24"/>
          <w:highlight w:val="yellow"/>
        </w:rPr>
        <w:t>S</w:t>
      </w:r>
      <w:r w:rsidRPr="00A67829">
        <w:rPr>
          <w:rFonts w:asciiTheme="majorBidi" w:hAnsiTheme="majorBidi" w:cstheme="majorBidi"/>
          <w:sz w:val="24"/>
          <w:szCs w:val="24"/>
          <w:highlight w:val="yellow"/>
        </w:rPr>
        <w:t xml:space="preserve">cript </w:t>
      </w:r>
      <w:r w:rsidR="00554155" w:rsidRPr="00A67829">
        <w:rPr>
          <w:rFonts w:asciiTheme="majorBidi" w:hAnsiTheme="majorBidi" w:cstheme="majorBidi"/>
          <w:sz w:val="24"/>
          <w:szCs w:val="24"/>
          <w:highlight w:val="yellow"/>
        </w:rPr>
        <w:t>prototypes</w:t>
      </w:r>
      <w:r w:rsidR="007C3590">
        <w:rPr>
          <w:rFonts w:asciiTheme="majorBidi" w:hAnsiTheme="majorBidi" w:cstheme="majorBidi"/>
          <w:sz w:val="24"/>
          <w:szCs w:val="24"/>
        </w:rPr>
        <w:t>?</w:t>
      </w:r>
    </w:p>
    <w:p w14:paraId="0B8DC7FF" w14:textId="24287765" w:rsidR="00D94C09" w:rsidRDefault="00D94C09" w:rsidP="00415068">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anonymous functions</w:t>
      </w:r>
    </w:p>
    <w:p w14:paraId="2FA85525" w14:textId="01124761" w:rsidR="00BB3B1A" w:rsidRPr="00D46D35" w:rsidRDefault="00BB3B1A" w:rsidP="007E02CC">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is the </w:t>
      </w:r>
      <w:r w:rsidRPr="00896886">
        <w:rPr>
          <w:rFonts w:asciiTheme="majorBidi" w:hAnsiTheme="majorBidi" w:cstheme="majorBidi"/>
          <w:sz w:val="24"/>
          <w:szCs w:val="24"/>
          <w:highlight w:val="yellow"/>
        </w:rPr>
        <w:t>DOM</w:t>
      </w:r>
      <w:r>
        <w:rPr>
          <w:rFonts w:asciiTheme="majorBidi" w:hAnsiTheme="majorBidi" w:cstheme="majorBidi"/>
          <w:sz w:val="24"/>
          <w:szCs w:val="24"/>
        </w:rPr>
        <w:t>?</w:t>
      </w:r>
      <w:r w:rsidR="000A43D6">
        <w:rPr>
          <w:rFonts w:asciiTheme="majorBidi" w:hAnsiTheme="majorBidi" w:cstheme="majorBidi"/>
          <w:sz w:val="24"/>
          <w:szCs w:val="24"/>
        </w:rPr>
        <w:t xml:space="preserve"> (The Document Object Model which is an interface that represents a document’s content as nodes and objects so that a program can manipulate content and elements as necessary).</w:t>
      </w:r>
    </w:p>
    <w:p w14:paraId="3852B51B" w14:textId="3549126E" w:rsidR="000C1E81" w:rsidRDefault="001149C1" w:rsidP="00331C7E">
      <w:pPr>
        <w:pStyle w:val="ListParagraph"/>
        <w:numPr>
          <w:ilvl w:val="1"/>
          <w:numId w:val="3"/>
        </w:numPr>
        <w:rPr>
          <w:rFonts w:asciiTheme="majorBidi" w:hAnsiTheme="majorBidi" w:cstheme="majorBidi"/>
          <w:sz w:val="24"/>
          <w:szCs w:val="24"/>
        </w:rPr>
      </w:pPr>
      <w:r w:rsidRPr="00896886">
        <w:rPr>
          <w:rFonts w:asciiTheme="majorBidi" w:hAnsiTheme="majorBidi" w:cstheme="majorBidi"/>
          <w:sz w:val="24"/>
          <w:szCs w:val="24"/>
          <w:highlight w:val="yellow"/>
        </w:rPr>
        <w:t>What is the terminology for manipulating the DOM and how can one do so</w:t>
      </w:r>
      <w:r w:rsidR="000C1E81">
        <w:rPr>
          <w:rFonts w:asciiTheme="majorBidi" w:hAnsiTheme="majorBidi" w:cstheme="majorBidi"/>
          <w:sz w:val="24"/>
          <w:szCs w:val="24"/>
        </w:rPr>
        <w:t>?</w:t>
      </w:r>
    </w:p>
    <w:p w14:paraId="4F54D6A9" w14:textId="1C4A4BF9" w:rsidR="000A43D6" w:rsidRDefault="000A43D6" w:rsidP="000A43D6">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Walking the DOM means using the DOM’s nodes to access and manipulate elements </w:t>
      </w:r>
    </w:p>
    <w:p w14:paraId="0E57D811" w14:textId="01626F41" w:rsidR="00415068" w:rsidRPr="007F7786" w:rsidRDefault="00331C7E" w:rsidP="00331C7E">
      <w:pPr>
        <w:pStyle w:val="ListParagraph"/>
        <w:numPr>
          <w:ilvl w:val="1"/>
          <w:numId w:val="3"/>
        </w:numPr>
        <w:rPr>
          <w:rFonts w:asciiTheme="majorBidi" w:hAnsiTheme="majorBidi" w:cstheme="majorBidi"/>
          <w:sz w:val="24"/>
          <w:szCs w:val="24"/>
          <w:highlight w:val="yellow"/>
        </w:rPr>
      </w:pPr>
      <w:r w:rsidRPr="007F7786">
        <w:rPr>
          <w:rFonts w:asciiTheme="majorBidi" w:hAnsiTheme="majorBidi" w:cstheme="majorBidi"/>
          <w:sz w:val="24"/>
          <w:szCs w:val="24"/>
          <w:highlight w:val="yellow"/>
        </w:rPr>
        <w:t>What is the primary useful feature of the DOM?</w:t>
      </w:r>
    </w:p>
    <w:p w14:paraId="183D0F1B" w14:textId="4E206CF2" w:rsidR="000C1E81" w:rsidRDefault="0041767C" w:rsidP="00331C7E">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selectors?</w:t>
      </w:r>
    </w:p>
    <w:p w14:paraId="4D005794" w14:textId="451C9A97" w:rsidR="0041508F" w:rsidRDefault="0041508F" w:rsidP="0041508F">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What are events?</w:t>
      </w:r>
    </w:p>
    <w:p w14:paraId="756377EE" w14:textId="6766D733" w:rsidR="0041508F" w:rsidRPr="00896886" w:rsidRDefault="0041508F" w:rsidP="0041508F">
      <w:pPr>
        <w:pStyle w:val="ListParagraph"/>
        <w:numPr>
          <w:ilvl w:val="2"/>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What is bubbling?</w:t>
      </w:r>
    </w:p>
    <w:p w14:paraId="6F5AB7B6" w14:textId="3FA0B4D0" w:rsidR="0041508F" w:rsidRPr="00896886" w:rsidRDefault="0041508F" w:rsidP="0041508F">
      <w:pPr>
        <w:pStyle w:val="ListParagraph"/>
        <w:numPr>
          <w:ilvl w:val="2"/>
          <w:numId w:val="3"/>
        </w:numPr>
        <w:rPr>
          <w:rFonts w:asciiTheme="majorBidi" w:hAnsiTheme="majorBidi" w:cstheme="majorBidi"/>
          <w:sz w:val="24"/>
          <w:szCs w:val="24"/>
          <w:highlight w:val="yellow"/>
        </w:rPr>
      </w:pPr>
      <w:r w:rsidRPr="00896886">
        <w:rPr>
          <w:rFonts w:asciiTheme="majorBidi" w:hAnsiTheme="majorBidi" w:cstheme="majorBidi"/>
          <w:sz w:val="24"/>
          <w:szCs w:val="24"/>
          <w:highlight w:val="yellow"/>
        </w:rPr>
        <w:t>What is cap</w:t>
      </w:r>
      <w:r w:rsidR="00922BF6" w:rsidRPr="00896886">
        <w:rPr>
          <w:rFonts w:asciiTheme="majorBidi" w:hAnsiTheme="majorBidi" w:cstheme="majorBidi"/>
          <w:sz w:val="24"/>
          <w:szCs w:val="24"/>
          <w:highlight w:val="yellow"/>
        </w:rPr>
        <w:t>t</w:t>
      </w:r>
      <w:r w:rsidRPr="00896886">
        <w:rPr>
          <w:rFonts w:asciiTheme="majorBidi" w:hAnsiTheme="majorBidi" w:cstheme="majorBidi"/>
          <w:sz w:val="24"/>
          <w:szCs w:val="24"/>
          <w:highlight w:val="yellow"/>
        </w:rPr>
        <w:t>uring?</w:t>
      </w:r>
    </w:p>
    <w:p w14:paraId="13457026" w14:textId="4A78D56D" w:rsidR="00922BF6" w:rsidRDefault="00922BF6" w:rsidP="00922BF6">
      <w:pPr>
        <w:pStyle w:val="ListParagraph"/>
        <w:numPr>
          <w:ilvl w:val="1"/>
          <w:numId w:val="3"/>
        </w:numPr>
        <w:rPr>
          <w:rFonts w:asciiTheme="majorBidi" w:hAnsiTheme="majorBidi" w:cstheme="majorBidi"/>
          <w:sz w:val="24"/>
          <w:szCs w:val="24"/>
        </w:rPr>
      </w:pPr>
      <w:r w:rsidRPr="00896886">
        <w:rPr>
          <w:rFonts w:asciiTheme="majorBidi" w:hAnsiTheme="majorBidi" w:cstheme="majorBidi"/>
          <w:sz w:val="24"/>
          <w:szCs w:val="24"/>
          <w:highlight w:val="yellow"/>
        </w:rPr>
        <w:t>How are DOM events loaded</w:t>
      </w:r>
      <w:r w:rsidR="00D94C09">
        <w:rPr>
          <w:rFonts w:asciiTheme="majorBidi" w:hAnsiTheme="majorBidi" w:cstheme="majorBidi"/>
          <w:sz w:val="24"/>
          <w:szCs w:val="24"/>
        </w:rPr>
        <w:t xml:space="preserve"> </w:t>
      </w:r>
      <w:r>
        <w:rPr>
          <w:rFonts w:asciiTheme="majorBidi" w:hAnsiTheme="majorBidi" w:cstheme="majorBidi"/>
          <w:sz w:val="24"/>
          <w:szCs w:val="24"/>
        </w:rPr>
        <w:t>?</w:t>
      </w:r>
    </w:p>
    <w:p w14:paraId="18A09B61" w14:textId="5FF2FF61" w:rsidR="00E76224" w:rsidRDefault="00E76224" w:rsidP="00E76224">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DOMcontentLoaded event fires when the entire html content has been loaded and parsed, without styling or images finishing loading.</w:t>
      </w:r>
    </w:p>
    <w:p w14:paraId="083C2062" w14:textId="27F59DDA" w:rsidR="00E76224" w:rsidRDefault="00E76224" w:rsidP="00E76224">
      <w:pPr>
        <w:pStyle w:val="ListParagraph"/>
        <w:numPr>
          <w:ilvl w:val="3"/>
          <w:numId w:val="3"/>
        </w:numPr>
        <w:rPr>
          <w:rFonts w:asciiTheme="majorBidi" w:hAnsiTheme="majorBidi" w:cstheme="majorBidi"/>
          <w:sz w:val="24"/>
          <w:szCs w:val="24"/>
        </w:rPr>
      </w:pPr>
      <w:r>
        <w:rPr>
          <w:rFonts w:asciiTheme="majorBidi" w:hAnsiTheme="majorBidi" w:cstheme="majorBidi"/>
          <w:sz w:val="24"/>
          <w:szCs w:val="24"/>
        </w:rPr>
        <w:t xml:space="preserve">THIS IS NOT THE SAME EVENT AS load, which only occurs once a webpage is FULLY LOADED. </w:t>
      </w:r>
    </w:p>
    <w:p w14:paraId="0BFDDFC6" w14:textId="48B28644"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 xml:space="preserve">Events are objects based on the Event interface that notify code of changes that may affect code execution, such as key board presses, mouse clicks, form submission, and more. </w:t>
      </w:r>
    </w:p>
    <w:p w14:paraId="03D5B792" w14:textId="0EE520EF"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Events are logged by an Event Listener and the .addEventListener() helper function takes in the event, and a callback function to execute as arguments</w:t>
      </w:r>
    </w:p>
    <w:p w14:paraId="036FE4CA" w14:textId="34221266" w:rsidR="003879FC" w:rsidRDefault="003879FC" w:rsidP="003879FC">
      <w:pPr>
        <w:pStyle w:val="ListParagraph"/>
        <w:numPr>
          <w:ilvl w:val="2"/>
          <w:numId w:val="3"/>
        </w:numPr>
        <w:rPr>
          <w:rFonts w:asciiTheme="majorBidi" w:hAnsiTheme="majorBidi" w:cstheme="majorBidi"/>
          <w:sz w:val="24"/>
          <w:szCs w:val="24"/>
        </w:rPr>
      </w:pPr>
      <w:r>
        <w:rPr>
          <w:rFonts w:asciiTheme="majorBidi" w:hAnsiTheme="majorBidi" w:cstheme="majorBidi"/>
          <w:sz w:val="24"/>
          <w:szCs w:val="24"/>
        </w:rPr>
        <w:t>Events are handled an Event Handler, which is a block of code that says what to do after an event is fired</w:t>
      </w:r>
    </w:p>
    <w:p w14:paraId="1A28A448" w14:textId="74165908" w:rsidR="00BA12D5" w:rsidRDefault="00BA12D5" w:rsidP="00BA12D5">
      <w:pPr>
        <w:pStyle w:val="ListParagraph"/>
        <w:numPr>
          <w:ilvl w:val="0"/>
          <w:numId w:val="3"/>
        </w:numPr>
        <w:rPr>
          <w:rFonts w:asciiTheme="majorBidi" w:hAnsiTheme="majorBidi" w:cstheme="majorBidi"/>
          <w:sz w:val="24"/>
          <w:szCs w:val="24"/>
        </w:rPr>
      </w:pPr>
      <w:r>
        <w:rPr>
          <w:rFonts w:asciiTheme="majorBidi" w:hAnsiTheme="majorBidi" w:cstheme="majorBidi"/>
          <w:b/>
          <w:bCs/>
          <w:sz w:val="24"/>
          <w:szCs w:val="24"/>
        </w:rPr>
        <w:t>WEEK 7</w:t>
      </w:r>
    </w:p>
    <w:p w14:paraId="18627DB2" w14:textId="2E433F7C" w:rsidR="00BA12D5" w:rsidRDefault="00EE337E" w:rsidP="001345B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What kind of checking does TS have?/How </w:t>
      </w:r>
      <w:r w:rsidR="00205089">
        <w:rPr>
          <w:rFonts w:asciiTheme="majorBidi" w:hAnsiTheme="majorBidi" w:cstheme="majorBidi"/>
          <w:sz w:val="24"/>
          <w:szCs w:val="24"/>
        </w:rPr>
        <w:t xml:space="preserve">do I </w:t>
      </w:r>
      <w:r>
        <w:rPr>
          <w:rFonts w:asciiTheme="majorBidi" w:hAnsiTheme="majorBidi" w:cstheme="majorBidi"/>
          <w:sz w:val="24"/>
          <w:szCs w:val="24"/>
        </w:rPr>
        <w:t>check in TS?</w:t>
      </w:r>
    </w:p>
    <w:p w14:paraId="2ED0A1A2" w14:textId="09A9FFEE" w:rsidR="00205089" w:rsidRDefault="00323CE4" w:rsidP="001345B3">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does TS compile?</w:t>
      </w:r>
    </w:p>
    <w:p w14:paraId="59CC0189" w14:textId="227AE817" w:rsidR="00E06D72" w:rsidRDefault="00E06D72" w:rsidP="00E06D72">
      <w:pPr>
        <w:pStyle w:val="ListParagraph"/>
        <w:numPr>
          <w:ilvl w:val="1"/>
          <w:numId w:val="3"/>
        </w:numPr>
        <w:rPr>
          <w:rFonts w:asciiTheme="majorBidi" w:hAnsiTheme="majorBidi" w:cstheme="majorBidi"/>
          <w:sz w:val="24"/>
          <w:szCs w:val="24"/>
        </w:rPr>
      </w:pPr>
      <w:r>
        <w:rPr>
          <w:rFonts w:asciiTheme="majorBidi" w:hAnsiTheme="majorBidi" w:cstheme="majorBidi"/>
          <w:sz w:val="24"/>
          <w:szCs w:val="24"/>
        </w:rPr>
        <w:t xml:space="preserve">What(/How many) kinds of compiling are there? </w:t>
      </w:r>
    </w:p>
    <w:p w14:paraId="60266F7A" w14:textId="4F44C4AD" w:rsidR="00E06D72" w:rsidRDefault="00E06D72"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use TS?</w:t>
      </w:r>
    </w:p>
    <w:p w14:paraId="1C39F3A5" w14:textId="0E6CD80E" w:rsidR="00A2739E" w:rsidRDefault="00A2739E"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en would I use TS over JS?</w:t>
      </w:r>
    </w:p>
    <w:p w14:paraId="00A93B5A" w14:textId="19DCF6EE" w:rsidR="004C4C7D" w:rsidRDefault="004C4C7D"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 xml:space="preserve">How </w:t>
      </w:r>
      <w:r w:rsidR="00447EF6">
        <w:rPr>
          <w:rFonts w:asciiTheme="majorBidi" w:hAnsiTheme="majorBidi" w:cstheme="majorBidi"/>
          <w:sz w:val="24"/>
          <w:szCs w:val="24"/>
        </w:rPr>
        <w:t xml:space="preserve">does TS enforce </w:t>
      </w:r>
      <w:r w:rsidR="005F6BC5">
        <w:rPr>
          <w:rFonts w:asciiTheme="majorBidi" w:hAnsiTheme="majorBidi" w:cstheme="majorBidi"/>
          <w:sz w:val="24"/>
          <w:szCs w:val="24"/>
        </w:rPr>
        <w:t xml:space="preserve">strong </w:t>
      </w:r>
      <w:r w:rsidR="00447EF6">
        <w:rPr>
          <w:rFonts w:asciiTheme="majorBidi" w:hAnsiTheme="majorBidi" w:cstheme="majorBidi"/>
          <w:sz w:val="24"/>
          <w:szCs w:val="24"/>
        </w:rPr>
        <w:t>typing?</w:t>
      </w:r>
    </w:p>
    <w:p w14:paraId="4CF9CEAB" w14:textId="5033F3EA" w:rsidR="006C18A3" w:rsidRDefault="006C18A3"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structural typing?</w:t>
      </w:r>
    </w:p>
    <w:p w14:paraId="5A4E56D4" w14:textId="7A1256C4" w:rsidR="00447EF6" w:rsidRDefault="0060286A"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paradigms does TS support?</w:t>
      </w:r>
    </w:p>
    <w:p w14:paraId="2C979743" w14:textId="0C1DBEE6" w:rsidR="0060286A" w:rsidRDefault="0060286A" w:rsidP="00E06D7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erased types?</w:t>
      </w:r>
    </w:p>
    <w:p w14:paraId="6C313659" w14:textId="5F8EE832" w:rsidR="00EF5FB2" w:rsidRDefault="00EF5FB2" w:rsidP="00EF5FB2">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kind of datatypes does TS have?</w:t>
      </w:r>
    </w:p>
    <w:p w14:paraId="086EB330" w14:textId="460133CC" w:rsidR="006C18A3" w:rsidRDefault="00C751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lastRenderedPageBreak/>
        <w:t>How does TS support/implement inheritance?</w:t>
      </w:r>
    </w:p>
    <w:p w14:paraId="372CF0DA" w14:textId="5A6F8DF9" w:rsidR="00572D1C" w:rsidRDefault="00572D1C"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Explain how classes operate in TS</w:t>
      </w:r>
      <w:r w:rsidR="00680C6F">
        <w:rPr>
          <w:rFonts w:asciiTheme="majorBidi" w:hAnsiTheme="majorBidi" w:cstheme="majorBidi"/>
          <w:sz w:val="24"/>
          <w:szCs w:val="24"/>
        </w:rPr>
        <w:t>.</w:t>
      </w:r>
    </w:p>
    <w:p w14:paraId="04A67E46" w14:textId="5DB5A5DF" w:rsidR="00680C6F" w:rsidRDefault="00680C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Explain how interface operate in TS.</w:t>
      </w:r>
    </w:p>
    <w:p w14:paraId="1CA93EB2" w14:textId="442A3FA7" w:rsidR="00680C6F" w:rsidRDefault="00680C6F"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en would I use an interface over a class in TS?</w:t>
      </w:r>
    </w:p>
    <w:p w14:paraId="23D8C71B" w14:textId="1CF085A3" w:rsidR="00B0703B" w:rsidRDefault="00B0703B"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do functions operate in TS?</w:t>
      </w:r>
    </w:p>
    <w:p w14:paraId="52436FBE" w14:textId="6509D68F" w:rsidR="00056C0A" w:rsidRDefault="00056C0A"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TS modules?</w:t>
      </w:r>
    </w:p>
    <w:p w14:paraId="591B572F" w14:textId="3CA095AC" w:rsidR="004E2FE4" w:rsidRPr="004E2FE4" w:rsidRDefault="00C4206B" w:rsidP="004E2FE4">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Angular CLI</w:t>
      </w:r>
      <w:r w:rsidR="004E2FE4">
        <w:rPr>
          <w:rFonts w:asciiTheme="majorBidi" w:hAnsiTheme="majorBidi" w:cstheme="majorBidi"/>
          <w:sz w:val="24"/>
          <w:szCs w:val="24"/>
        </w:rPr>
        <w:t xml:space="preserve">?/What does Angular need to </w:t>
      </w:r>
      <w:r w:rsidR="00163896">
        <w:rPr>
          <w:rFonts w:asciiTheme="majorBidi" w:hAnsiTheme="majorBidi" w:cstheme="majorBidi"/>
          <w:sz w:val="24"/>
          <w:szCs w:val="24"/>
        </w:rPr>
        <w:t>run?</w:t>
      </w:r>
    </w:p>
    <w:p w14:paraId="5A5014F3" w14:textId="1EF55A8A" w:rsidR="003B7CE2" w:rsidRDefault="003B7CE2"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Angular components?</w:t>
      </w:r>
    </w:p>
    <w:p w14:paraId="459F272A" w14:textId="6249B424" w:rsidR="00C17EA1" w:rsidRPr="00926451" w:rsidRDefault="00C17EA1" w:rsidP="00926451">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the makeup of a component?</w:t>
      </w:r>
    </w:p>
    <w:p w14:paraId="4378968A" w14:textId="7CADE570" w:rsidR="003B7CE2" w:rsidRDefault="003B7CE2"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is Angular structured to display information?</w:t>
      </w:r>
    </w:p>
    <w:p w14:paraId="36480042" w14:textId="75061595" w:rsidR="006E3C46" w:rsidRDefault="006E3C46"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classes in Angular?</w:t>
      </w:r>
    </w:p>
    <w:p w14:paraId="0576FA21" w14:textId="49A12ED9" w:rsidR="006E3C46" w:rsidRDefault="006E3C46" w:rsidP="00C7516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interfaces in Angular?</w:t>
      </w:r>
    </w:p>
    <w:p w14:paraId="56FF1545" w14:textId="4FE64D20" w:rsidR="005674BB" w:rsidRDefault="005674BB" w:rsidP="00DC115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y do we use DI in Angular?</w:t>
      </w:r>
      <w:r w:rsidR="00DC115F">
        <w:rPr>
          <w:rFonts w:asciiTheme="majorBidi" w:hAnsiTheme="majorBidi" w:cstheme="majorBidi"/>
          <w:sz w:val="24"/>
          <w:szCs w:val="24"/>
        </w:rPr>
        <w:t>/</w:t>
      </w:r>
      <w:r w:rsidRPr="00DC115F">
        <w:rPr>
          <w:rFonts w:asciiTheme="majorBidi" w:hAnsiTheme="majorBidi" w:cstheme="majorBidi"/>
          <w:sz w:val="24"/>
          <w:szCs w:val="24"/>
        </w:rPr>
        <w:t>How can Angular consume services?</w:t>
      </w:r>
    </w:p>
    <w:p w14:paraId="5129A2BC" w14:textId="53D2E3B4" w:rsidR="003C0397" w:rsidRDefault="003C0397" w:rsidP="00DC115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are forms in Angular?</w:t>
      </w:r>
    </w:p>
    <w:p w14:paraId="5C765983" w14:textId="3413F317" w:rsidR="003C0397" w:rsidRDefault="003C0397" w:rsidP="00DC115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How do forms consume information?</w:t>
      </w:r>
    </w:p>
    <w:p w14:paraId="7C619224" w14:textId="4F2F99D0" w:rsidR="005B4B49" w:rsidRPr="00DC115F" w:rsidRDefault="005B4B49" w:rsidP="00DC115F">
      <w:pPr>
        <w:pStyle w:val="ListParagraph"/>
        <w:numPr>
          <w:ilvl w:val="0"/>
          <w:numId w:val="3"/>
        </w:numPr>
        <w:rPr>
          <w:rFonts w:asciiTheme="majorBidi" w:hAnsiTheme="majorBidi" w:cstheme="majorBidi"/>
          <w:sz w:val="24"/>
          <w:szCs w:val="24"/>
        </w:rPr>
      </w:pPr>
      <w:r>
        <w:rPr>
          <w:rFonts w:asciiTheme="majorBidi" w:hAnsiTheme="majorBidi" w:cstheme="majorBidi"/>
          <w:sz w:val="24"/>
          <w:szCs w:val="24"/>
        </w:rPr>
        <w:t>What is Reactive programming?</w:t>
      </w:r>
    </w:p>
    <w:sectPr w:rsidR="005B4B49" w:rsidRPr="00DC115F">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A372D6"/>
    <w:multiLevelType w:val="hybridMultilevel"/>
    <w:tmpl w:val="B5E486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EED2D4B"/>
    <w:multiLevelType w:val="hybridMultilevel"/>
    <w:tmpl w:val="7BFCE3BC"/>
    <w:lvl w:ilvl="0" w:tplc="04090013">
      <w:start w:val="1"/>
      <w:numFmt w:val="upperRoman"/>
      <w:lvlText w:val="%1."/>
      <w:lvlJc w:val="right"/>
      <w:pPr>
        <w:ind w:left="720" w:hanging="360"/>
      </w:pPr>
    </w:lvl>
    <w:lvl w:ilvl="1" w:tplc="04090019">
      <w:start w:val="1"/>
      <w:numFmt w:val="lowerLetter"/>
      <w:lvlText w:val="%2."/>
      <w:lvlJc w:val="left"/>
      <w:pPr>
        <w:ind w:left="135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8A34B4F"/>
    <w:multiLevelType w:val="hybridMultilevel"/>
    <w:tmpl w:val="C1D8F51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0"/>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AyMDczMbYwNTY0NrZQ0lEKTi0uzszPAykwqgUAMCP3uiwAAAA="/>
  </w:docVars>
  <w:rsids>
    <w:rsidRoot w:val="00D46D35"/>
    <w:rsid w:val="00006D2C"/>
    <w:rsid w:val="00006E67"/>
    <w:rsid w:val="00015B12"/>
    <w:rsid w:val="000177D3"/>
    <w:rsid w:val="000236E7"/>
    <w:rsid w:val="000304E0"/>
    <w:rsid w:val="00051D66"/>
    <w:rsid w:val="00056C0A"/>
    <w:rsid w:val="00060A2E"/>
    <w:rsid w:val="00097885"/>
    <w:rsid w:val="000A0F1C"/>
    <w:rsid w:val="000A43D6"/>
    <w:rsid w:val="000B19DA"/>
    <w:rsid w:val="000C1E81"/>
    <w:rsid w:val="000D0C9A"/>
    <w:rsid w:val="001149C1"/>
    <w:rsid w:val="00124C06"/>
    <w:rsid w:val="001318DC"/>
    <w:rsid w:val="001345B3"/>
    <w:rsid w:val="001414E9"/>
    <w:rsid w:val="001421A1"/>
    <w:rsid w:val="00163896"/>
    <w:rsid w:val="001709EC"/>
    <w:rsid w:val="001A6960"/>
    <w:rsid w:val="001B027E"/>
    <w:rsid w:val="001C680B"/>
    <w:rsid w:val="001E6148"/>
    <w:rsid w:val="001F6797"/>
    <w:rsid w:val="00205089"/>
    <w:rsid w:val="0023400E"/>
    <w:rsid w:val="00242542"/>
    <w:rsid w:val="00244274"/>
    <w:rsid w:val="00245CF7"/>
    <w:rsid w:val="00247625"/>
    <w:rsid w:val="00280173"/>
    <w:rsid w:val="0028260B"/>
    <w:rsid w:val="00294647"/>
    <w:rsid w:val="002D7E65"/>
    <w:rsid w:val="002E3056"/>
    <w:rsid w:val="002F195B"/>
    <w:rsid w:val="003076FD"/>
    <w:rsid w:val="00311839"/>
    <w:rsid w:val="00323CE4"/>
    <w:rsid w:val="00325609"/>
    <w:rsid w:val="00331C7E"/>
    <w:rsid w:val="003411B5"/>
    <w:rsid w:val="00346F62"/>
    <w:rsid w:val="00371AE9"/>
    <w:rsid w:val="00384FBE"/>
    <w:rsid w:val="003879FC"/>
    <w:rsid w:val="00392E53"/>
    <w:rsid w:val="003B023F"/>
    <w:rsid w:val="003B7CE2"/>
    <w:rsid w:val="003C0397"/>
    <w:rsid w:val="003C3C07"/>
    <w:rsid w:val="003D1E5D"/>
    <w:rsid w:val="003D2B7C"/>
    <w:rsid w:val="003D4890"/>
    <w:rsid w:val="00402D18"/>
    <w:rsid w:val="004052B5"/>
    <w:rsid w:val="00411467"/>
    <w:rsid w:val="00415068"/>
    <w:rsid w:val="0041508F"/>
    <w:rsid w:val="0041767C"/>
    <w:rsid w:val="00447EF6"/>
    <w:rsid w:val="00470D2F"/>
    <w:rsid w:val="00484149"/>
    <w:rsid w:val="0048566B"/>
    <w:rsid w:val="004A04A8"/>
    <w:rsid w:val="004B0159"/>
    <w:rsid w:val="004C48B0"/>
    <w:rsid w:val="004C4C7D"/>
    <w:rsid w:val="004C678D"/>
    <w:rsid w:val="004D0E70"/>
    <w:rsid w:val="004E2FE4"/>
    <w:rsid w:val="004F42A3"/>
    <w:rsid w:val="0050480E"/>
    <w:rsid w:val="00507013"/>
    <w:rsid w:val="00530C22"/>
    <w:rsid w:val="00554155"/>
    <w:rsid w:val="00554347"/>
    <w:rsid w:val="005674BB"/>
    <w:rsid w:val="00572D1C"/>
    <w:rsid w:val="00575644"/>
    <w:rsid w:val="00590DF4"/>
    <w:rsid w:val="005B1DA6"/>
    <w:rsid w:val="005B4B49"/>
    <w:rsid w:val="005C5E95"/>
    <w:rsid w:val="005D1A9B"/>
    <w:rsid w:val="005D4315"/>
    <w:rsid w:val="005D4D04"/>
    <w:rsid w:val="005F2353"/>
    <w:rsid w:val="005F3913"/>
    <w:rsid w:val="005F6BC5"/>
    <w:rsid w:val="00600E96"/>
    <w:rsid w:val="0060286A"/>
    <w:rsid w:val="006146D2"/>
    <w:rsid w:val="0065440F"/>
    <w:rsid w:val="00680C6F"/>
    <w:rsid w:val="006C18A3"/>
    <w:rsid w:val="006C4A29"/>
    <w:rsid w:val="006D1FF3"/>
    <w:rsid w:val="006D7B9B"/>
    <w:rsid w:val="006E3C46"/>
    <w:rsid w:val="006E77E9"/>
    <w:rsid w:val="006F5A4B"/>
    <w:rsid w:val="00702F21"/>
    <w:rsid w:val="007100A4"/>
    <w:rsid w:val="00711364"/>
    <w:rsid w:val="00713875"/>
    <w:rsid w:val="00743097"/>
    <w:rsid w:val="0075363B"/>
    <w:rsid w:val="007637E1"/>
    <w:rsid w:val="00770C90"/>
    <w:rsid w:val="00774746"/>
    <w:rsid w:val="00794357"/>
    <w:rsid w:val="007B2DBA"/>
    <w:rsid w:val="007B5764"/>
    <w:rsid w:val="007B69F9"/>
    <w:rsid w:val="007C3590"/>
    <w:rsid w:val="007C62B4"/>
    <w:rsid w:val="007D2D98"/>
    <w:rsid w:val="007E02CC"/>
    <w:rsid w:val="007E678F"/>
    <w:rsid w:val="007F7786"/>
    <w:rsid w:val="00817C65"/>
    <w:rsid w:val="00821122"/>
    <w:rsid w:val="00834B71"/>
    <w:rsid w:val="00846862"/>
    <w:rsid w:val="008606D2"/>
    <w:rsid w:val="00866D8C"/>
    <w:rsid w:val="008849BB"/>
    <w:rsid w:val="00896886"/>
    <w:rsid w:val="008A1BC6"/>
    <w:rsid w:val="00906B5A"/>
    <w:rsid w:val="00912CA2"/>
    <w:rsid w:val="00913C85"/>
    <w:rsid w:val="00914DA5"/>
    <w:rsid w:val="00922BF6"/>
    <w:rsid w:val="00926451"/>
    <w:rsid w:val="0092743A"/>
    <w:rsid w:val="0093500F"/>
    <w:rsid w:val="009438BE"/>
    <w:rsid w:val="009800A4"/>
    <w:rsid w:val="0098363C"/>
    <w:rsid w:val="009B627B"/>
    <w:rsid w:val="009C0892"/>
    <w:rsid w:val="00A12F8B"/>
    <w:rsid w:val="00A15A5C"/>
    <w:rsid w:val="00A17F90"/>
    <w:rsid w:val="00A20951"/>
    <w:rsid w:val="00A2739E"/>
    <w:rsid w:val="00A3309E"/>
    <w:rsid w:val="00A37FF8"/>
    <w:rsid w:val="00A442C2"/>
    <w:rsid w:val="00A6435F"/>
    <w:rsid w:val="00A67829"/>
    <w:rsid w:val="00A702C5"/>
    <w:rsid w:val="00A76323"/>
    <w:rsid w:val="00AA18D5"/>
    <w:rsid w:val="00AA37B7"/>
    <w:rsid w:val="00AA3BEA"/>
    <w:rsid w:val="00AA6B1F"/>
    <w:rsid w:val="00AD4D1E"/>
    <w:rsid w:val="00AF1352"/>
    <w:rsid w:val="00B03F63"/>
    <w:rsid w:val="00B0703B"/>
    <w:rsid w:val="00B24112"/>
    <w:rsid w:val="00B25741"/>
    <w:rsid w:val="00B270CE"/>
    <w:rsid w:val="00B4382D"/>
    <w:rsid w:val="00B464EE"/>
    <w:rsid w:val="00B5161E"/>
    <w:rsid w:val="00B62B7D"/>
    <w:rsid w:val="00B70EEA"/>
    <w:rsid w:val="00BA12D5"/>
    <w:rsid w:val="00BA2E2F"/>
    <w:rsid w:val="00BB056B"/>
    <w:rsid w:val="00BB3241"/>
    <w:rsid w:val="00BB3B1A"/>
    <w:rsid w:val="00BD19C2"/>
    <w:rsid w:val="00BF4976"/>
    <w:rsid w:val="00C17EA1"/>
    <w:rsid w:val="00C22A89"/>
    <w:rsid w:val="00C23907"/>
    <w:rsid w:val="00C33B7A"/>
    <w:rsid w:val="00C4206B"/>
    <w:rsid w:val="00C74370"/>
    <w:rsid w:val="00C7516F"/>
    <w:rsid w:val="00C9026C"/>
    <w:rsid w:val="00CF4DB3"/>
    <w:rsid w:val="00D015E1"/>
    <w:rsid w:val="00D05BBD"/>
    <w:rsid w:val="00D25C37"/>
    <w:rsid w:val="00D3650F"/>
    <w:rsid w:val="00D406FE"/>
    <w:rsid w:val="00D46D35"/>
    <w:rsid w:val="00D7245C"/>
    <w:rsid w:val="00D83324"/>
    <w:rsid w:val="00D94C09"/>
    <w:rsid w:val="00DA79F5"/>
    <w:rsid w:val="00DB520F"/>
    <w:rsid w:val="00DC115F"/>
    <w:rsid w:val="00DD15B9"/>
    <w:rsid w:val="00DD58D4"/>
    <w:rsid w:val="00DE6D97"/>
    <w:rsid w:val="00DF7FB6"/>
    <w:rsid w:val="00E05D10"/>
    <w:rsid w:val="00E06D72"/>
    <w:rsid w:val="00E11908"/>
    <w:rsid w:val="00E13A4D"/>
    <w:rsid w:val="00E23E20"/>
    <w:rsid w:val="00E56E11"/>
    <w:rsid w:val="00E6380F"/>
    <w:rsid w:val="00E742BD"/>
    <w:rsid w:val="00E74359"/>
    <w:rsid w:val="00E76224"/>
    <w:rsid w:val="00E92A66"/>
    <w:rsid w:val="00EA728C"/>
    <w:rsid w:val="00EB1A32"/>
    <w:rsid w:val="00EC3A53"/>
    <w:rsid w:val="00EE1005"/>
    <w:rsid w:val="00EE337E"/>
    <w:rsid w:val="00EF5FB2"/>
    <w:rsid w:val="00F0505B"/>
    <w:rsid w:val="00F25B2E"/>
    <w:rsid w:val="00F83503"/>
    <w:rsid w:val="00F95EF1"/>
    <w:rsid w:val="00FA6111"/>
    <w:rsid w:val="00FB0BC5"/>
    <w:rsid w:val="00FD661B"/>
    <w:rsid w:val="00FF02B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B00750"/>
  <w15:chartTrackingRefBased/>
  <w15:docId w15:val="{3DF8F6C8-E600-4D2B-A3E4-12D8A76D32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46D35"/>
    <w:pPr>
      <w:ind w:left="720"/>
      <w:contextualSpacing/>
    </w:pPr>
  </w:style>
  <w:style w:type="character" w:styleId="Hyperlink">
    <w:name w:val="Hyperlink"/>
    <w:basedOn w:val="DefaultParagraphFont"/>
    <w:uiPriority w:val="99"/>
    <w:semiHidden/>
    <w:unhideWhenUsed/>
    <w:rsid w:val="00AA37B7"/>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hyperlink" Target="https://en.wikipedia.org/wiki/Just-in-time_compilation"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7</Pages>
  <Words>1860</Words>
  <Characters>10607</Characters>
  <Application>Microsoft Office Word</Application>
  <DocSecurity>0</DocSecurity>
  <Lines>88</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4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Romero</dc:creator>
  <cp:keywords/>
  <dc:description/>
  <cp:lastModifiedBy>Christian Romero</cp:lastModifiedBy>
  <cp:revision>37</cp:revision>
  <dcterms:created xsi:type="dcterms:W3CDTF">2021-07-08T08:47:00Z</dcterms:created>
  <dcterms:modified xsi:type="dcterms:W3CDTF">2021-07-08T14:15:00Z</dcterms:modified>
</cp:coreProperties>
</file>